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483" w:rsidRPr="00CF7EE9" w:rsidRDefault="00846483" w:rsidP="00803BCE">
      <w:pPr>
        <w:pStyle w:val="NoSpacing"/>
        <w:rPr>
          <w:b/>
          <w:sz w:val="20"/>
          <w:szCs w:val="20"/>
          <w:u w:val="single"/>
          <w:lang w:val="en-US"/>
        </w:rPr>
      </w:pPr>
      <w:bookmarkStart w:id="0" w:name="_GoBack"/>
      <w:bookmarkEnd w:id="0"/>
    </w:p>
    <w:tbl>
      <w:tblPr>
        <w:tblStyle w:val="TableGrid"/>
        <w:tblW w:w="4938" w:type="pct"/>
        <w:jc w:val="center"/>
        <w:shd w:val="clear" w:color="auto" w:fill="D9D9D9" w:themeFill="background1" w:themeFillShade="D9"/>
        <w:tblLook w:val="04A0"/>
      </w:tblPr>
      <w:tblGrid>
        <w:gridCol w:w="9838"/>
      </w:tblGrid>
      <w:tr w:rsidR="009D38B3" w:rsidRPr="00CF7EE9" w:rsidTr="00803BCE">
        <w:trPr>
          <w:trHeight w:val="963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:rsidR="00803BCE" w:rsidRPr="002D28E8" w:rsidRDefault="00803BCE" w:rsidP="004B05F2">
            <w:pPr>
              <w:pStyle w:val="NoSpacing"/>
              <w:jc w:val="center"/>
              <w:rPr>
                <w:b/>
                <w:sz w:val="28"/>
                <w:szCs w:val="28"/>
                <w:lang w:val="en-US"/>
              </w:rPr>
            </w:pPr>
          </w:p>
          <w:p w:rsidR="00803BCE" w:rsidRPr="002D28E8" w:rsidRDefault="00803BCE" w:rsidP="004B05F2">
            <w:pPr>
              <w:pStyle w:val="NoSpacing"/>
              <w:jc w:val="center"/>
              <w:rPr>
                <w:b/>
                <w:sz w:val="28"/>
                <w:szCs w:val="28"/>
                <w:lang w:val="en-US"/>
              </w:rPr>
            </w:pPr>
            <w:r w:rsidRPr="002D28E8">
              <w:rPr>
                <w:b/>
                <w:sz w:val="28"/>
                <w:szCs w:val="28"/>
                <w:lang w:val="en-US"/>
              </w:rPr>
              <w:t>UBD SCHOOL OF BUSINESS AND ECONOMICS</w:t>
            </w:r>
          </w:p>
          <w:p w:rsidR="00803BCE" w:rsidRDefault="00803BCE" w:rsidP="00803BCE">
            <w:pPr>
              <w:pStyle w:val="NoSpacing"/>
              <w:jc w:val="center"/>
              <w:rPr>
                <w:b/>
                <w:sz w:val="28"/>
                <w:szCs w:val="28"/>
                <w:lang w:val="en-US"/>
              </w:rPr>
            </w:pPr>
            <w:r w:rsidRPr="002D28E8">
              <w:rPr>
                <w:b/>
                <w:sz w:val="28"/>
                <w:szCs w:val="28"/>
                <w:lang w:val="en-US"/>
              </w:rPr>
              <w:t>RESEARCH ETHICS APPLICATION</w:t>
            </w:r>
          </w:p>
          <w:p w:rsidR="002D28E8" w:rsidRPr="002D28E8" w:rsidRDefault="002D28E8" w:rsidP="00803BCE">
            <w:pPr>
              <w:pStyle w:val="NoSpacing"/>
              <w:jc w:val="center"/>
              <w:rPr>
                <w:b/>
                <w:sz w:val="20"/>
                <w:szCs w:val="20"/>
                <w:lang w:val="en-US"/>
              </w:rPr>
            </w:pPr>
          </w:p>
          <w:p w:rsidR="00CD5463" w:rsidRDefault="00803BCE" w:rsidP="00803BCE">
            <w:pPr>
              <w:pStyle w:val="NoSpacing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</w:t>
            </w:r>
            <w:r w:rsidR="001E20BC">
              <w:rPr>
                <w:b/>
                <w:sz w:val="20"/>
                <w:szCs w:val="20"/>
                <w:lang w:val="en-US"/>
              </w:rPr>
              <w:t xml:space="preserve">For Student </w:t>
            </w:r>
            <w:r w:rsidR="00E42EFF">
              <w:rPr>
                <w:b/>
                <w:sz w:val="20"/>
                <w:szCs w:val="20"/>
                <w:lang w:val="en-US"/>
              </w:rPr>
              <w:t xml:space="preserve">Research </w:t>
            </w:r>
            <w:r w:rsidR="001E20BC">
              <w:rPr>
                <w:b/>
                <w:sz w:val="20"/>
                <w:szCs w:val="20"/>
                <w:lang w:val="en-US"/>
              </w:rPr>
              <w:t>Project</w:t>
            </w:r>
            <w:r w:rsidR="00E557C2">
              <w:rPr>
                <w:b/>
                <w:sz w:val="20"/>
                <w:szCs w:val="20"/>
                <w:lang w:val="en-US"/>
              </w:rPr>
              <w:t>s</w:t>
            </w:r>
            <w:r w:rsidR="001E20BC">
              <w:rPr>
                <w:b/>
                <w:sz w:val="20"/>
                <w:szCs w:val="20"/>
                <w:lang w:val="en-US"/>
              </w:rPr>
              <w:t>/Academic Exercise</w:t>
            </w:r>
            <w:r w:rsidR="00E557C2">
              <w:rPr>
                <w:b/>
                <w:sz w:val="20"/>
                <w:szCs w:val="20"/>
                <w:lang w:val="en-US"/>
              </w:rPr>
              <w:t>s</w:t>
            </w:r>
            <w:r w:rsidR="001E20BC">
              <w:rPr>
                <w:b/>
                <w:sz w:val="20"/>
                <w:szCs w:val="20"/>
                <w:lang w:val="en-US"/>
              </w:rPr>
              <w:t>/</w:t>
            </w:r>
            <w:r w:rsidR="00E42EFF">
              <w:rPr>
                <w:b/>
                <w:sz w:val="20"/>
                <w:szCs w:val="20"/>
                <w:lang w:val="en-US"/>
              </w:rPr>
              <w:t xml:space="preserve">Master and Doctoral </w:t>
            </w:r>
            <w:r w:rsidR="001E20BC">
              <w:rPr>
                <w:b/>
                <w:sz w:val="20"/>
                <w:szCs w:val="20"/>
                <w:lang w:val="en-US"/>
              </w:rPr>
              <w:t>Thes</w:t>
            </w:r>
            <w:r w:rsidR="00E557C2">
              <w:rPr>
                <w:b/>
                <w:sz w:val="20"/>
                <w:szCs w:val="20"/>
                <w:lang w:val="en-US"/>
              </w:rPr>
              <w:t>e</w:t>
            </w:r>
            <w:r w:rsidR="001E20BC">
              <w:rPr>
                <w:b/>
                <w:sz w:val="20"/>
                <w:szCs w:val="20"/>
                <w:lang w:val="en-US"/>
              </w:rPr>
              <w:t>s</w:t>
            </w:r>
            <w:r>
              <w:rPr>
                <w:b/>
                <w:sz w:val="20"/>
                <w:szCs w:val="20"/>
                <w:lang w:val="en-US"/>
              </w:rPr>
              <w:t>]</w:t>
            </w:r>
          </w:p>
          <w:p w:rsidR="00803BCE" w:rsidRPr="00803BCE" w:rsidRDefault="00803BCE" w:rsidP="00803BCE">
            <w:pPr>
              <w:pStyle w:val="NoSpacing"/>
              <w:jc w:val="center"/>
              <w:rPr>
                <w:b/>
                <w:sz w:val="20"/>
                <w:szCs w:val="20"/>
                <w:lang w:val="en-US"/>
              </w:rPr>
            </w:pPr>
          </w:p>
        </w:tc>
      </w:tr>
    </w:tbl>
    <w:p w:rsidR="00846483" w:rsidRPr="00CF7EE9" w:rsidRDefault="00846483" w:rsidP="005E7735">
      <w:pPr>
        <w:pStyle w:val="NoSpacing"/>
        <w:jc w:val="center"/>
        <w:rPr>
          <w:b/>
          <w:sz w:val="20"/>
          <w:szCs w:val="20"/>
          <w:u w:val="single"/>
          <w:lang w:val="en-US"/>
        </w:rPr>
      </w:pPr>
    </w:p>
    <w:p w:rsidR="009D38B3" w:rsidRPr="002D28E8" w:rsidRDefault="002D28E8" w:rsidP="009D38B3">
      <w:pPr>
        <w:pStyle w:val="NoSpacing"/>
        <w:rPr>
          <w:b/>
          <w:sz w:val="20"/>
          <w:szCs w:val="20"/>
          <w:lang w:val="en-US"/>
        </w:rPr>
      </w:pPr>
      <w:r w:rsidRPr="002D28E8">
        <w:rPr>
          <w:b/>
          <w:sz w:val="20"/>
          <w:szCs w:val="20"/>
          <w:lang w:val="en-US"/>
        </w:rPr>
        <w:t>NOTE</w:t>
      </w:r>
      <w:r w:rsidR="009D38B3" w:rsidRPr="002D28E8">
        <w:rPr>
          <w:b/>
          <w:sz w:val="20"/>
          <w:szCs w:val="20"/>
          <w:lang w:val="en-US"/>
        </w:rPr>
        <w:t>:</w:t>
      </w:r>
    </w:p>
    <w:p w:rsidR="00584E1A" w:rsidRPr="00584E1A" w:rsidRDefault="00584E1A" w:rsidP="00584E1A">
      <w:pPr>
        <w:pStyle w:val="NoSpacing"/>
        <w:numPr>
          <w:ilvl w:val="0"/>
          <w:numId w:val="4"/>
        </w:numPr>
        <w:ind w:left="36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All applications must be typed. </w:t>
      </w:r>
      <w:r w:rsidR="002D28E8">
        <w:rPr>
          <w:sz w:val="20"/>
          <w:szCs w:val="20"/>
          <w:lang w:val="en-US"/>
        </w:rPr>
        <w:t>Please submit a signed hardcopy</w:t>
      </w:r>
      <w:r>
        <w:rPr>
          <w:sz w:val="20"/>
          <w:szCs w:val="20"/>
          <w:lang w:val="en-US"/>
        </w:rPr>
        <w:t xml:space="preserve"> to the </w:t>
      </w:r>
      <w:r w:rsidR="00803BCE">
        <w:rPr>
          <w:sz w:val="20"/>
          <w:szCs w:val="20"/>
          <w:lang w:val="en-US"/>
        </w:rPr>
        <w:t>UBDSBE Faculty Office</w:t>
      </w:r>
      <w:r w:rsidR="002D28E8">
        <w:rPr>
          <w:sz w:val="20"/>
          <w:szCs w:val="20"/>
          <w:lang w:val="en-US"/>
        </w:rPr>
        <w:t>, and a signed softcopy</w:t>
      </w:r>
      <w:r>
        <w:rPr>
          <w:sz w:val="20"/>
          <w:szCs w:val="20"/>
          <w:lang w:val="en-US"/>
        </w:rPr>
        <w:t xml:space="preserve"> to </w:t>
      </w:r>
      <w:r w:rsidR="00803BCE">
        <w:rPr>
          <w:sz w:val="20"/>
          <w:szCs w:val="20"/>
          <w:lang w:val="en-US"/>
        </w:rPr>
        <w:t>the Assistant Registrar of UBDSBE.</w:t>
      </w:r>
    </w:p>
    <w:p w:rsidR="00860891" w:rsidRPr="00DB7E3B" w:rsidRDefault="00584E1A" w:rsidP="00860891">
      <w:pPr>
        <w:pStyle w:val="NoSpacing"/>
        <w:numPr>
          <w:ilvl w:val="0"/>
          <w:numId w:val="4"/>
        </w:numPr>
        <w:ind w:left="36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ll e</w:t>
      </w:r>
      <w:r w:rsidR="00860891" w:rsidRPr="00DB7E3B">
        <w:rPr>
          <w:sz w:val="20"/>
          <w:szCs w:val="20"/>
          <w:lang w:val="en-US"/>
        </w:rPr>
        <w:t xml:space="preserve">thics applications should be made </w:t>
      </w:r>
      <w:r w:rsidR="00860891" w:rsidRPr="00584E1A">
        <w:rPr>
          <w:b/>
          <w:sz w:val="20"/>
          <w:szCs w:val="20"/>
          <w:lang w:val="en-US"/>
        </w:rPr>
        <w:t>at least</w:t>
      </w:r>
      <w:r w:rsidR="00860891" w:rsidRPr="009F623C">
        <w:rPr>
          <w:b/>
          <w:sz w:val="20"/>
          <w:szCs w:val="20"/>
          <w:lang w:val="en-US"/>
        </w:rPr>
        <w:t xml:space="preserve">2 </w:t>
      </w:r>
      <w:r w:rsidR="004C5B42" w:rsidRPr="009F623C">
        <w:rPr>
          <w:b/>
          <w:sz w:val="20"/>
          <w:szCs w:val="20"/>
          <w:lang w:val="en-US"/>
        </w:rPr>
        <w:t>month</w:t>
      </w:r>
      <w:r w:rsidR="004C5B42">
        <w:rPr>
          <w:b/>
          <w:sz w:val="20"/>
          <w:szCs w:val="20"/>
          <w:lang w:val="en-US"/>
        </w:rPr>
        <w:t>s</w:t>
      </w:r>
      <w:r w:rsidR="004F11F5">
        <w:rPr>
          <w:b/>
          <w:sz w:val="20"/>
          <w:szCs w:val="20"/>
          <w:lang w:val="en-US"/>
        </w:rPr>
        <w:t xml:space="preserve"> </w:t>
      </w:r>
      <w:r w:rsidR="002D28E8">
        <w:rPr>
          <w:sz w:val="20"/>
          <w:szCs w:val="20"/>
          <w:lang w:val="en-US"/>
        </w:rPr>
        <w:t>prior</w:t>
      </w:r>
      <w:r w:rsidR="009F623C">
        <w:rPr>
          <w:sz w:val="20"/>
          <w:szCs w:val="20"/>
          <w:lang w:val="en-US"/>
        </w:rPr>
        <w:t>the</w:t>
      </w:r>
      <w:r w:rsidR="00860891" w:rsidRPr="00DB7E3B">
        <w:rPr>
          <w:sz w:val="20"/>
          <w:szCs w:val="20"/>
          <w:lang w:val="en-US"/>
        </w:rPr>
        <w:t xml:space="preserve"> start of the </w:t>
      </w:r>
      <w:r w:rsidR="002D28E8">
        <w:rPr>
          <w:sz w:val="20"/>
          <w:szCs w:val="20"/>
          <w:lang w:val="en-US"/>
        </w:rPr>
        <w:t>fieldwork/data collection.</w:t>
      </w:r>
    </w:p>
    <w:p w:rsidR="002D28E8" w:rsidRPr="002D28E8" w:rsidRDefault="00C6219E" w:rsidP="002D28E8">
      <w:pPr>
        <w:pStyle w:val="NoSpacing"/>
        <w:numPr>
          <w:ilvl w:val="0"/>
          <w:numId w:val="4"/>
        </w:numPr>
        <w:ind w:left="36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Please </w:t>
      </w:r>
      <w:r w:rsidR="002D28E8">
        <w:rPr>
          <w:sz w:val="20"/>
          <w:szCs w:val="20"/>
          <w:lang w:val="en-US"/>
        </w:rPr>
        <w:t xml:space="preserve">review the checklist in page </w:t>
      </w:r>
      <w:r w:rsidR="00280889">
        <w:rPr>
          <w:sz w:val="20"/>
          <w:szCs w:val="20"/>
          <w:lang w:val="en-US"/>
        </w:rPr>
        <w:t>3</w:t>
      </w:r>
      <w:r w:rsidR="002D28E8">
        <w:rPr>
          <w:sz w:val="20"/>
          <w:szCs w:val="20"/>
          <w:lang w:val="en-US"/>
        </w:rPr>
        <w:t xml:space="preserve"> prior to</w:t>
      </w:r>
      <w:r>
        <w:rPr>
          <w:sz w:val="20"/>
          <w:szCs w:val="20"/>
          <w:lang w:val="en-US"/>
        </w:rPr>
        <w:t xml:space="preserve"> submi</w:t>
      </w:r>
      <w:r w:rsidR="002D28E8">
        <w:rPr>
          <w:sz w:val="20"/>
          <w:szCs w:val="20"/>
          <w:lang w:val="en-US"/>
        </w:rPr>
        <w:t>ssion</w:t>
      </w:r>
      <w:r w:rsidR="00E42EFF">
        <w:rPr>
          <w:sz w:val="20"/>
          <w:szCs w:val="20"/>
          <w:lang w:val="en-US"/>
        </w:rPr>
        <w:t>.</w:t>
      </w:r>
    </w:p>
    <w:p w:rsidR="00734E58" w:rsidRPr="00CF7EE9" w:rsidRDefault="00734E58" w:rsidP="00860891">
      <w:pPr>
        <w:pStyle w:val="NoSpacing"/>
        <w:ind w:left="360"/>
        <w:rPr>
          <w:b/>
          <w:sz w:val="20"/>
          <w:szCs w:val="20"/>
          <w:lang w:val="en-US"/>
        </w:rPr>
      </w:pPr>
    </w:p>
    <w:p w:rsidR="00280889" w:rsidRDefault="00032E1B" w:rsidP="001A10AE">
      <w:pPr>
        <w:pStyle w:val="NoSpacing"/>
        <w:rPr>
          <w:b/>
          <w:sz w:val="20"/>
          <w:szCs w:val="20"/>
          <w:lang w:val="en-US"/>
        </w:rPr>
      </w:pPr>
      <w:r w:rsidRPr="00CF7EE9">
        <w:rPr>
          <w:b/>
          <w:sz w:val="20"/>
          <w:szCs w:val="20"/>
          <w:lang w:val="en-US"/>
        </w:rPr>
        <w:t>For Student:</w:t>
      </w:r>
    </w:p>
    <w:tbl>
      <w:tblPr>
        <w:tblStyle w:val="TableGrid"/>
        <w:tblW w:w="5008" w:type="pct"/>
        <w:tblLook w:val="04A0"/>
      </w:tblPr>
      <w:tblGrid>
        <w:gridCol w:w="468"/>
        <w:gridCol w:w="2783"/>
        <w:gridCol w:w="804"/>
        <w:gridCol w:w="2218"/>
        <w:gridCol w:w="222"/>
        <w:gridCol w:w="624"/>
        <w:gridCol w:w="949"/>
        <w:gridCol w:w="772"/>
        <w:gridCol w:w="156"/>
        <w:gridCol w:w="96"/>
        <w:gridCol w:w="122"/>
        <w:gridCol w:w="259"/>
        <w:gridCol w:w="122"/>
        <w:gridCol w:w="124"/>
        <w:gridCol w:w="259"/>
      </w:tblGrid>
      <w:tr w:rsidR="00745505" w:rsidRPr="00CF7EE9" w:rsidTr="003F72F8">
        <w:trPr>
          <w:trHeight w:val="683"/>
        </w:trPr>
        <w:tc>
          <w:tcPr>
            <w:tcW w:w="240" w:type="pct"/>
            <w:shd w:val="clear" w:color="auto" w:fill="FFFFFF" w:themeFill="background1"/>
          </w:tcPr>
          <w:p w:rsidR="00E42EFF" w:rsidRPr="00745505" w:rsidRDefault="00E42EFF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Pr="00745505" w:rsidRDefault="00E42EFF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745505">
              <w:rPr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E42EFF" w:rsidRPr="00CF7EE9" w:rsidRDefault="00E42EFF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 w:rsidRPr="00CF7EE9">
              <w:rPr>
                <w:b/>
                <w:bCs/>
                <w:sz w:val="20"/>
                <w:szCs w:val="20"/>
                <w:lang w:val="en-US"/>
              </w:rPr>
              <w:t>Name</w:t>
            </w:r>
          </w:p>
        </w:tc>
        <w:tc>
          <w:tcPr>
            <w:tcW w:w="3354" w:type="pct"/>
            <w:gridSpan w:val="13"/>
            <w:vAlign w:val="center"/>
          </w:tcPr>
          <w:p w:rsidR="00E42EFF" w:rsidRPr="003C7E69" w:rsidRDefault="00E42EFF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0338F" w:rsidRPr="00CF7EE9" w:rsidTr="003F72F8">
        <w:trPr>
          <w:trHeight w:val="710"/>
        </w:trPr>
        <w:tc>
          <w:tcPr>
            <w:tcW w:w="240" w:type="pct"/>
            <w:shd w:val="clear" w:color="auto" w:fill="FFFFFF" w:themeFill="background1"/>
          </w:tcPr>
          <w:p w:rsidR="00E42EFF" w:rsidRPr="00745505" w:rsidRDefault="00E42EFF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Pr="00745505" w:rsidRDefault="00E42EFF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745505">
              <w:rPr>
                <w:b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E42EFF" w:rsidRPr="00CF7EE9" w:rsidRDefault="00E42EFF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Registration Number</w:t>
            </w:r>
          </w:p>
        </w:tc>
        <w:tc>
          <w:tcPr>
            <w:tcW w:w="1563" w:type="pct"/>
            <w:gridSpan w:val="3"/>
            <w:vAlign w:val="center"/>
          </w:tcPr>
          <w:p w:rsidR="00E42EFF" w:rsidRPr="003C7E69" w:rsidRDefault="00E42EFF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799" w:type="pct"/>
            <w:gridSpan w:val="2"/>
            <w:shd w:val="clear" w:color="auto" w:fill="auto"/>
            <w:vAlign w:val="center"/>
          </w:tcPr>
          <w:p w:rsidR="00E42EFF" w:rsidRPr="00CF7EE9" w:rsidRDefault="00E42EFF" w:rsidP="00930059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ntact Number</w:t>
            </w:r>
          </w:p>
        </w:tc>
        <w:tc>
          <w:tcPr>
            <w:tcW w:w="992" w:type="pct"/>
            <w:gridSpan w:val="8"/>
            <w:vAlign w:val="center"/>
          </w:tcPr>
          <w:p w:rsidR="00E42EFF" w:rsidRPr="003C7E69" w:rsidRDefault="00E42EFF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0338F" w:rsidRPr="00CF7EE9" w:rsidTr="003F72F8">
        <w:trPr>
          <w:trHeight w:val="710"/>
        </w:trPr>
        <w:tc>
          <w:tcPr>
            <w:tcW w:w="240" w:type="pct"/>
            <w:shd w:val="clear" w:color="auto" w:fill="FFFFFF" w:themeFill="background1"/>
          </w:tcPr>
          <w:p w:rsidR="00E42EFF" w:rsidRPr="00745505" w:rsidRDefault="00E42EFF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Pr="00745505" w:rsidRDefault="00E42EFF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745505">
              <w:rPr>
                <w:b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E42EFF" w:rsidRPr="00CF7EE9" w:rsidRDefault="002D28E8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rogramme</w:t>
            </w:r>
          </w:p>
          <w:p w:rsidR="00E42EFF" w:rsidRPr="00CF7EE9" w:rsidRDefault="00745505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[</w:t>
            </w:r>
            <w:r w:rsidR="00E42EFF" w:rsidRPr="00CF7EE9">
              <w:rPr>
                <w:b/>
                <w:bCs/>
                <w:sz w:val="20"/>
                <w:szCs w:val="20"/>
                <w:lang w:val="en-US"/>
              </w:rPr>
              <w:t xml:space="preserve">BA/ MA/ </w:t>
            </w:r>
            <w:r w:rsidR="002D28E8">
              <w:rPr>
                <w:b/>
                <w:bCs/>
                <w:sz w:val="20"/>
                <w:szCs w:val="20"/>
                <w:lang w:val="en-US"/>
              </w:rPr>
              <w:t>MRes /</w:t>
            </w:r>
            <w:r w:rsidR="00E42EFF" w:rsidRPr="00CF7EE9">
              <w:rPr>
                <w:b/>
                <w:bCs/>
                <w:sz w:val="20"/>
                <w:szCs w:val="20"/>
                <w:lang w:val="en-US"/>
              </w:rPr>
              <w:t>PhD</w:t>
            </w:r>
            <w:r>
              <w:rPr>
                <w:b/>
                <w:bCs/>
                <w:sz w:val="20"/>
                <w:szCs w:val="20"/>
                <w:lang w:val="en-US"/>
              </w:rPr>
              <w:t>]</w:t>
            </w:r>
          </w:p>
        </w:tc>
        <w:tc>
          <w:tcPr>
            <w:tcW w:w="1563" w:type="pct"/>
            <w:gridSpan w:val="3"/>
            <w:vAlign w:val="center"/>
          </w:tcPr>
          <w:p w:rsidR="00E42EFF" w:rsidRPr="003C7E69" w:rsidRDefault="00E42EFF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799" w:type="pct"/>
            <w:gridSpan w:val="2"/>
            <w:shd w:val="clear" w:color="auto" w:fill="auto"/>
            <w:vAlign w:val="center"/>
          </w:tcPr>
          <w:p w:rsidR="00E42EFF" w:rsidRPr="00CF7EE9" w:rsidRDefault="00E42EFF" w:rsidP="00930059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F7EE9">
              <w:rPr>
                <w:b/>
                <w:bCs/>
                <w:sz w:val="20"/>
                <w:szCs w:val="20"/>
                <w:lang w:val="en-US"/>
              </w:rPr>
              <w:t>Module Code</w:t>
            </w:r>
          </w:p>
        </w:tc>
        <w:tc>
          <w:tcPr>
            <w:tcW w:w="992" w:type="pct"/>
            <w:gridSpan w:val="8"/>
            <w:vAlign w:val="center"/>
          </w:tcPr>
          <w:p w:rsidR="00E42EFF" w:rsidRPr="003C7E69" w:rsidRDefault="00E42EFF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745505" w:rsidRPr="00CF7EE9" w:rsidTr="003F72F8">
        <w:trPr>
          <w:trHeight w:val="530"/>
        </w:trPr>
        <w:tc>
          <w:tcPr>
            <w:tcW w:w="240" w:type="pct"/>
            <w:shd w:val="clear" w:color="auto" w:fill="FFFFFF" w:themeFill="background1"/>
          </w:tcPr>
          <w:p w:rsidR="00E42EFF" w:rsidRPr="00745505" w:rsidRDefault="00E42EFF" w:rsidP="00E42EF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Pr="00745505" w:rsidRDefault="00E42EFF" w:rsidP="00E42EF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Pr="00745505" w:rsidRDefault="00E42EFF" w:rsidP="00E42EF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745505">
              <w:rPr>
                <w:b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E42EFF" w:rsidRPr="00CF7EE9" w:rsidRDefault="00E42EFF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Research </w:t>
            </w:r>
            <w:r w:rsidRPr="00CF7EE9">
              <w:rPr>
                <w:b/>
                <w:bCs/>
                <w:sz w:val="20"/>
                <w:szCs w:val="20"/>
                <w:lang w:val="en-US"/>
              </w:rPr>
              <w:t>Title</w:t>
            </w:r>
          </w:p>
        </w:tc>
        <w:tc>
          <w:tcPr>
            <w:tcW w:w="3354" w:type="pct"/>
            <w:gridSpan w:val="13"/>
            <w:shd w:val="clear" w:color="auto" w:fill="auto"/>
            <w:vAlign w:val="center"/>
          </w:tcPr>
          <w:p w:rsidR="00E42EFF" w:rsidRPr="003C7E69" w:rsidRDefault="00E42EFF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E42EFF" w:rsidRPr="003C7E69" w:rsidRDefault="00E42EFF" w:rsidP="00895529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745505" w:rsidRPr="00CF7EE9" w:rsidTr="003F72F8">
        <w:trPr>
          <w:trHeight w:val="530"/>
        </w:trPr>
        <w:tc>
          <w:tcPr>
            <w:tcW w:w="240" w:type="pct"/>
            <w:shd w:val="clear" w:color="auto" w:fill="FFFFFF" w:themeFill="background1"/>
          </w:tcPr>
          <w:p w:rsidR="00E42EFF" w:rsidRDefault="00E42EFF" w:rsidP="00E42EF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E42EF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Default="00E42EFF" w:rsidP="00E42EF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E42EFF" w:rsidRDefault="002D28E8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dicate the method</w:t>
            </w:r>
            <w:r w:rsidR="00745505">
              <w:rPr>
                <w:b/>
                <w:bCs/>
                <w:sz w:val="20"/>
                <w:szCs w:val="20"/>
                <w:lang w:val="en-US"/>
              </w:rPr>
              <w:t>(</w:t>
            </w:r>
            <w:r>
              <w:rPr>
                <w:b/>
                <w:bCs/>
                <w:sz w:val="20"/>
                <w:szCs w:val="20"/>
                <w:lang w:val="en-US"/>
              </w:rPr>
              <w:t>s</w:t>
            </w:r>
            <w:r w:rsidR="00745505">
              <w:rPr>
                <w:b/>
                <w:bCs/>
                <w:sz w:val="20"/>
                <w:szCs w:val="20"/>
                <w:lang w:val="en-US"/>
              </w:rPr>
              <w:t>)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of data collection</w:t>
            </w:r>
            <w:r w:rsidR="00745505">
              <w:rPr>
                <w:b/>
                <w:bCs/>
                <w:sz w:val="20"/>
                <w:szCs w:val="20"/>
                <w:lang w:val="en-US"/>
              </w:rPr>
              <w:t xml:space="preserve"> [</w:t>
            </w:r>
            <w:r w:rsidR="00E42EFF">
              <w:rPr>
                <w:b/>
                <w:bCs/>
                <w:sz w:val="20"/>
                <w:szCs w:val="20"/>
                <w:lang w:val="en-US"/>
              </w:rPr>
              <w:t xml:space="preserve">If a research proposal is available, please </w:t>
            </w:r>
            <w:r>
              <w:rPr>
                <w:b/>
                <w:bCs/>
                <w:sz w:val="20"/>
                <w:szCs w:val="20"/>
                <w:lang w:val="en-US"/>
              </w:rPr>
              <w:t>appendto this form</w:t>
            </w:r>
            <w:r w:rsidR="00745505">
              <w:rPr>
                <w:b/>
                <w:bCs/>
                <w:sz w:val="20"/>
                <w:szCs w:val="20"/>
                <w:lang w:val="en-US"/>
              </w:rPr>
              <w:t>]</w:t>
            </w: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354" w:type="pct"/>
            <w:gridSpan w:val="13"/>
            <w:shd w:val="clear" w:color="auto" w:fill="auto"/>
            <w:vAlign w:val="center"/>
          </w:tcPr>
          <w:p w:rsidR="00690895" w:rsidRPr="003C7E69" w:rsidRDefault="00690895" w:rsidP="00F95B01">
            <w:pPr>
              <w:pStyle w:val="ListParagraph"/>
              <w:rPr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Does your research </w:t>
            </w:r>
            <w:r w:rsidRPr="00280889">
              <w:rPr>
                <w:b/>
                <w:bCs/>
                <w:sz w:val="20"/>
                <w:szCs w:val="20"/>
                <w:u w:val="single"/>
                <w:lang w:val="en-US"/>
              </w:rPr>
              <w:t>ONLY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involve analysis of secondary and already anonymised datasets?</w:t>
            </w:r>
          </w:p>
        </w:tc>
        <w:tc>
          <w:tcPr>
            <w:tcW w:w="329" w:type="pct"/>
            <w:tcBorders>
              <w:bottom w:val="single" w:sz="4" w:space="0" w:color="auto"/>
            </w:tcBorders>
            <w:vAlign w:val="center"/>
          </w:tcPr>
          <w:p w:rsidR="00280889" w:rsidRDefault="00280889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745505" w:rsidRDefault="00280889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Default="00DC45CF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</w:t>
            </w:r>
            <w:r w:rsidR="004F11F5">
              <w:rPr>
                <w:bCs/>
                <w:sz w:val="20"/>
                <w:szCs w:val="20"/>
                <w:lang w:val="en-US"/>
              </w:rPr>
              <w:t>/Yes</w:t>
            </w: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508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Pr="002D28E8" w:rsidRDefault="00280889" w:rsidP="00280889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516" w:type="pct"/>
            <w:gridSpan w:val="6"/>
            <w:tcBorders>
              <w:left w:val="nil"/>
              <w:bottom w:val="single" w:sz="4" w:space="0" w:color="auto"/>
            </w:tcBorders>
            <w:vAlign w:val="center"/>
          </w:tcPr>
          <w:p w:rsidR="00280889" w:rsidRPr="002D28E8" w:rsidRDefault="00280889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7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280889" w:rsidRPr="00CF7EE9" w:rsidRDefault="00280889" w:rsidP="00930059">
            <w:pPr>
              <w:pStyle w:val="NoSpacing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oes your research involve living human subjects/respondents?</w:t>
            </w:r>
          </w:p>
        </w:tc>
        <w:tc>
          <w:tcPr>
            <w:tcW w:w="329" w:type="pct"/>
            <w:tcBorders>
              <w:bottom w:val="single" w:sz="4" w:space="0" w:color="auto"/>
            </w:tcBorders>
            <w:vAlign w:val="center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Pr="00745505" w:rsidRDefault="004F11F5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/</w:t>
            </w:r>
            <w:r w:rsidR="00DC45CF">
              <w:rPr>
                <w:bCs/>
                <w:sz w:val="20"/>
                <w:szCs w:val="20"/>
                <w:lang w:val="en-US"/>
              </w:rPr>
              <w:t>Yes</w:t>
            </w:r>
          </w:p>
          <w:p w:rsidR="00280889" w:rsidRPr="00745505" w:rsidRDefault="00280889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CF7EE9" w:rsidRDefault="00280889" w:rsidP="0069089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508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Pr="002D28E8" w:rsidRDefault="00280889" w:rsidP="00280889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516" w:type="pct"/>
            <w:gridSpan w:val="6"/>
            <w:tcBorders>
              <w:left w:val="nil"/>
              <w:bottom w:val="single" w:sz="4" w:space="0" w:color="auto"/>
            </w:tcBorders>
            <w:vAlign w:val="center"/>
          </w:tcPr>
          <w:p w:rsidR="00280889" w:rsidRPr="002D28E8" w:rsidRDefault="00280889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dicate the nature of respondents [If a research proposal is available, please append to this form]</w:t>
            </w: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91" w:type="pct"/>
            <w:gridSpan w:val="10"/>
            <w:tcBorders>
              <w:right w:val="nil"/>
            </w:tcBorders>
            <w:vAlign w:val="center"/>
          </w:tcPr>
          <w:p w:rsidR="003C7E69" w:rsidRPr="003F72F8" w:rsidRDefault="003C7E69" w:rsidP="003F72F8">
            <w:pPr>
              <w:pStyle w:val="NoSpacing"/>
              <w:rPr>
                <w:rFonts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33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Default="00280889" w:rsidP="00E42EFF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30" w:type="pct"/>
            <w:tcBorders>
              <w:left w:val="nil"/>
            </w:tcBorders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tcBorders>
              <w:bottom w:val="nil"/>
            </w:tcBorders>
            <w:shd w:val="clear" w:color="auto" w:fill="FFFFFF" w:themeFill="background1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74550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74550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74550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74550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74550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9</w:t>
            </w:r>
          </w:p>
        </w:tc>
        <w:tc>
          <w:tcPr>
            <w:tcW w:w="1400" w:type="pct"/>
            <w:tcBorders>
              <w:bottom w:val="nil"/>
            </w:tcBorders>
            <w:shd w:val="clear" w:color="auto" w:fill="FFFFFF" w:themeFill="background1"/>
            <w:vAlign w:val="center"/>
          </w:tcPr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Will you request signed consent from all respondents?</w:t>
            </w:r>
          </w:p>
        </w:tc>
        <w:tc>
          <w:tcPr>
            <w:tcW w:w="329" w:type="pct"/>
            <w:tcBorders>
              <w:bottom w:val="nil"/>
            </w:tcBorders>
            <w:vAlign w:val="center"/>
          </w:tcPr>
          <w:p w:rsidR="00280889" w:rsidRPr="00745505" w:rsidRDefault="00280889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745505" w:rsidRDefault="00280889" w:rsidP="00745505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745505" w:rsidRDefault="00DC45CF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</w:t>
            </w:r>
            <w:r w:rsidR="004F11F5">
              <w:rPr>
                <w:bCs/>
                <w:sz w:val="20"/>
                <w:szCs w:val="20"/>
                <w:lang w:val="en-US"/>
              </w:rPr>
              <w:t>/Yes</w:t>
            </w:r>
          </w:p>
        </w:tc>
        <w:tc>
          <w:tcPr>
            <w:tcW w:w="2828" w:type="pct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Pr="00745505" w:rsidRDefault="00280889" w:rsidP="003F72F8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196" w:type="pct"/>
            <w:gridSpan w:val="2"/>
            <w:tcBorders>
              <w:left w:val="nil"/>
            </w:tcBorders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3C7E69" w:rsidRPr="00CF7EE9" w:rsidTr="003F72F8">
        <w:trPr>
          <w:gridAfter w:val="12"/>
          <w:wAfter w:w="3030" w:type="pct"/>
          <w:trHeight w:val="53"/>
        </w:trPr>
        <w:tc>
          <w:tcPr>
            <w:tcW w:w="240" w:type="pct"/>
            <w:tcBorders>
              <w:top w:val="nil"/>
            </w:tcBorders>
            <w:shd w:val="clear" w:color="auto" w:fill="FFFFFF" w:themeFill="background1"/>
          </w:tcPr>
          <w:p w:rsidR="003C7E69" w:rsidRDefault="003C7E6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400" w:type="pct"/>
            <w:tcBorders>
              <w:top w:val="nil"/>
            </w:tcBorders>
            <w:shd w:val="clear" w:color="auto" w:fill="FFFFFF" w:themeFill="background1"/>
            <w:vAlign w:val="center"/>
          </w:tcPr>
          <w:p w:rsidR="003C7E69" w:rsidRDefault="003C7E69" w:rsidP="00745505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top w:val="nil"/>
            </w:tcBorders>
            <w:vAlign w:val="center"/>
          </w:tcPr>
          <w:p w:rsidR="003C7E69" w:rsidRPr="00745505" w:rsidRDefault="003C7E69" w:rsidP="00690895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0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Will the respondent’s information/responses be automatically anonymised in your research?</w:t>
            </w: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vAlign w:val="center"/>
          </w:tcPr>
          <w:p w:rsidR="00280889" w:rsidRDefault="00280889" w:rsidP="00C0338F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745505" w:rsidRDefault="004F11F5" w:rsidP="00C0338F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/</w:t>
            </w:r>
            <w:r w:rsidR="00DC45CF">
              <w:rPr>
                <w:bCs/>
                <w:sz w:val="20"/>
                <w:szCs w:val="20"/>
                <w:lang w:val="en-US"/>
              </w:rPr>
              <w:t>Yes</w:t>
            </w:r>
          </w:p>
          <w:p w:rsidR="00280889" w:rsidRPr="00745505" w:rsidRDefault="00280889" w:rsidP="00C0338F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Default="00280889" w:rsidP="0069089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762" w:type="pct"/>
            <w:gridSpan w:val="9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Pr="00C0338F" w:rsidRDefault="00280889" w:rsidP="003F72F8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263" w:type="pct"/>
            <w:gridSpan w:val="3"/>
            <w:tcBorders>
              <w:left w:val="nil"/>
            </w:tcBorders>
            <w:vAlign w:val="center"/>
          </w:tcPr>
          <w:p w:rsidR="00280889" w:rsidRPr="00C0338F" w:rsidRDefault="00280889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F72F8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3F72F8" w:rsidRDefault="003F72F8" w:rsidP="00C0338F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3F72F8" w:rsidRDefault="003F72F8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3F72F8" w:rsidRDefault="003F72F8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1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3F72F8" w:rsidRDefault="003F72F8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3F72F8" w:rsidRDefault="003F72F8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Will you explicitly give all your respondents the right to remain anonymous?</w:t>
            </w:r>
          </w:p>
          <w:p w:rsidR="003F72F8" w:rsidRDefault="003F72F8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vAlign w:val="center"/>
          </w:tcPr>
          <w:p w:rsidR="003F72F8" w:rsidRDefault="003F72F8" w:rsidP="00C0338F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3F72F8" w:rsidRPr="00745505" w:rsidRDefault="003F72F8" w:rsidP="00C0338F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3F72F8" w:rsidRPr="00745505" w:rsidRDefault="004F11F5" w:rsidP="00C0338F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/</w:t>
            </w:r>
            <w:r w:rsidR="00DC45CF">
              <w:rPr>
                <w:bCs/>
                <w:sz w:val="20"/>
                <w:szCs w:val="20"/>
                <w:lang w:val="en-US"/>
              </w:rPr>
              <w:t>Yes</w:t>
            </w:r>
          </w:p>
          <w:p w:rsidR="003F72F8" w:rsidRDefault="003F72F8" w:rsidP="00690895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030" w:type="pct"/>
            <w:gridSpan w:val="12"/>
            <w:shd w:val="clear" w:color="auto" w:fill="auto"/>
          </w:tcPr>
          <w:p w:rsidR="003F72F8" w:rsidRDefault="003F72F8">
            <w:pPr>
              <w:rPr>
                <w:bCs/>
                <w:sz w:val="20"/>
                <w:szCs w:val="20"/>
                <w:lang w:val="en-US"/>
              </w:rPr>
            </w:pPr>
          </w:p>
          <w:p w:rsidR="003F72F8" w:rsidRPr="00CF7EE9" w:rsidRDefault="003F72F8"/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2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Will you be using recording or monitoring devices with your respondents?</w:t>
            </w: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vAlign w:val="center"/>
          </w:tcPr>
          <w:p w:rsidR="00280889" w:rsidRPr="00C0338F" w:rsidRDefault="00280889" w:rsidP="00895529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  <w:p w:rsidR="00280889" w:rsidRPr="00C0338F" w:rsidRDefault="00280889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4F11F5" w:rsidRDefault="00DC45CF" w:rsidP="000E2BE4">
            <w:pPr>
              <w:pStyle w:val="NoSpacing"/>
              <w:jc w:val="center"/>
              <w:rPr>
                <w:sz w:val="20"/>
                <w:szCs w:val="20"/>
                <w:lang w:val="en-US"/>
              </w:rPr>
            </w:pPr>
            <w:r w:rsidRPr="004F11F5">
              <w:rPr>
                <w:sz w:val="20"/>
                <w:szCs w:val="20"/>
                <w:lang w:val="en-US"/>
              </w:rPr>
              <w:t>No</w:t>
            </w:r>
            <w:r w:rsidR="004F11F5" w:rsidRPr="004F11F5">
              <w:rPr>
                <w:sz w:val="20"/>
                <w:szCs w:val="20"/>
                <w:lang w:val="en-US"/>
              </w:rPr>
              <w:t>/Yes</w:t>
            </w:r>
          </w:p>
        </w:tc>
        <w:tc>
          <w:tcPr>
            <w:tcW w:w="2762" w:type="pct"/>
            <w:gridSpan w:val="9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Pr="00C0338F" w:rsidRDefault="00280889" w:rsidP="00E42EFF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263" w:type="pct"/>
            <w:gridSpan w:val="3"/>
            <w:tcBorders>
              <w:left w:val="nil"/>
            </w:tcBorders>
            <w:vAlign w:val="center"/>
          </w:tcPr>
          <w:p w:rsidR="00280889" w:rsidRPr="00C0338F" w:rsidRDefault="00280889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3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Will recording or monitoring devices be used openly and only with the permission of respondents?</w:t>
            </w: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vAlign w:val="center"/>
          </w:tcPr>
          <w:p w:rsidR="00280889" w:rsidRPr="00C0338F" w:rsidRDefault="00280889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Pr="00C0338F" w:rsidRDefault="004F11F5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/Yes</w:t>
            </w:r>
          </w:p>
          <w:p w:rsidR="00280889" w:rsidRDefault="00280889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1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0889" w:rsidRDefault="00280889" w:rsidP="00E42EFF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907" w:type="pct"/>
            <w:gridSpan w:val="11"/>
            <w:tcBorders>
              <w:bottom w:val="single" w:sz="4" w:space="0" w:color="auto"/>
            </w:tcBorders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4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Have you considered the implications of your research intervention on your respondents?</w:t>
            </w: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29" w:type="pct"/>
            <w:tcBorders>
              <w:bottom w:val="single" w:sz="4" w:space="0" w:color="auto"/>
            </w:tcBorders>
            <w:vAlign w:val="center"/>
          </w:tcPr>
          <w:p w:rsidR="00280889" w:rsidRPr="00C0338F" w:rsidRDefault="004F11F5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o/</w:t>
            </w:r>
            <w:r w:rsidR="00280889" w:rsidRPr="00C0338F">
              <w:rPr>
                <w:bCs/>
                <w:sz w:val="20"/>
                <w:szCs w:val="20"/>
                <w:lang w:val="en-US"/>
              </w:rPr>
              <w:t>Yes</w:t>
            </w:r>
          </w:p>
          <w:p w:rsidR="00280889" w:rsidRPr="00C0338F" w:rsidRDefault="00280889" w:rsidP="000E2BE4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  <w:p w:rsidR="00280889" w:rsidRDefault="00280889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828" w:type="pct"/>
            <w:gridSpan w:val="10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Default="00280889" w:rsidP="00E42EFF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96" w:type="pct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F169B4">
        <w:trPr>
          <w:trHeight w:val="602"/>
        </w:trPr>
        <w:tc>
          <w:tcPr>
            <w:tcW w:w="240" w:type="pct"/>
            <w:shd w:val="clear" w:color="auto" w:fill="FFFFFF" w:themeFill="background1"/>
          </w:tcPr>
          <w:p w:rsidR="00930059" w:rsidRDefault="0093005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5</w:t>
            </w:r>
          </w:p>
        </w:tc>
        <w:tc>
          <w:tcPr>
            <w:tcW w:w="1400" w:type="pct"/>
            <w:shd w:val="clear" w:color="auto" w:fill="FFFFFF" w:themeFill="background1"/>
            <w:vAlign w:val="center"/>
          </w:tcPr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How will you ensure confidentiality and security of personal data (e.g. coding of data, secure storage)</w:t>
            </w:r>
            <w:r w:rsidR="00930059">
              <w:rPr>
                <w:b/>
                <w:bCs/>
                <w:sz w:val="20"/>
                <w:szCs w:val="20"/>
                <w:lang w:val="en-US"/>
              </w:rPr>
              <w:t>?</w:t>
            </w: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56" w:type="pct"/>
            <w:gridSpan w:val="9"/>
            <w:tcBorders>
              <w:bottom w:val="nil"/>
              <w:right w:val="nil"/>
            </w:tcBorders>
            <w:vAlign w:val="center"/>
          </w:tcPr>
          <w:p w:rsidR="004778D1" w:rsidRPr="004778D1" w:rsidRDefault="004778D1" w:rsidP="002C741A">
            <w:pPr>
              <w:pStyle w:val="NoSpacing"/>
              <w:rPr>
                <w:rFonts w:ascii="Verdana" w:hAnsi="Verdana"/>
                <w:color w:val="111111"/>
                <w:sz w:val="18"/>
                <w:szCs w:val="18"/>
                <w:shd w:val="clear" w:color="auto" w:fill="E6E6E6"/>
              </w:rPr>
            </w:pPr>
          </w:p>
        </w:tc>
        <w:tc>
          <w:tcPr>
            <w:tcW w:w="20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Pr="00C0338F" w:rsidRDefault="00280889" w:rsidP="00E42EFF">
            <w:pPr>
              <w:pStyle w:val="NoSpacing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196" w:type="pct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:rsidR="00280889" w:rsidRPr="00C0338F" w:rsidRDefault="00280889" w:rsidP="0052134D">
            <w:pPr>
              <w:pStyle w:val="NoSpacing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6</w:t>
            </w:r>
          </w:p>
        </w:tc>
        <w:tc>
          <w:tcPr>
            <w:tcW w:w="140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lease provide details of any other ethical considerations from your research</w:t>
            </w:r>
          </w:p>
        </w:tc>
        <w:tc>
          <w:tcPr>
            <w:tcW w:w="2890" w:type="pct"/>
            <w:gridSpan w:val="8"/>
            <w:tcBorders>
              <w:bottom w:val="single" w:sz="4" w:space="0" w:color="auto"/>
              <w:right w:val="nil"/>
            </w:tcBorders>
            <w:vAlign w:val="center"/>
          </w:tcPr>
          <w:p w:rsidR="00280889" w:rsidRDefault="00280889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930059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280889" w:rsidRDefault="00280889" w:rsidP="000E2BE4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0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Default="00280889" w:rsidP="00E42EFF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63" w:type="pct"/>
            <w:gridSpan w:val="3"/>
            <w:tcBorders>
              <w:left w:val="nil"/>
            </w:tcBorders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237"/>
        </w:trPr>
        <w:tc>
          <w:tcPr>
            <w:tcW w:w="240" w:type="pct"/>
            <w:tcBorders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280889" w:rsidRDefault="00280889" w:rsidP="00C0338F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154" w:type="pct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280889" w:rsidRPr="00280889" w:rsidRDefault="00280889" w:rsidP="0052134D">
            <w:pPr>
              <w:pStyle w:val="NoSpacing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r w:rsidRPr="00280889">
              <w:rPr>
                <w:bCs/>
                <w:i/>
                <w:sz w:val="20"/>
                <w:szCs w:val="20"/>
                <w:lang w:val="en-US"/>
              </w:rPr>
              <w:t>I hereby confirm that all the information provided is correct and true.</w:t>
            </w:r>
          </w:p>
        </w:tc>
        <w:tc>
          <w:tcPr>
            <w:tcW w:w="136" w:type="pct"/>
            <w:gridSpan w:val="2"/>
            <w:tcBorders>
              <w:left w:val="nil"/>
              <w:right w:val="nil"/>
            </w:tcBorders>
            <w:vAlign w:val="center"/>
          </w:tcPr>
          <w:p w:rsidR="00280889" w:rsidRPr="00280889" w:rsidRDefault="00280889" w:rsidP="000E2BE4">
            <w:pPr>
              <w:pStyle w:val="NoSpacing"/>
              <w:jc w:val="center"/>
              <w:rPr>
                <w:bCs/>
                <w:i/>
                <w:sz w:val="20"/>
                <w:szCs w:val="20"/>
                <w:lang w:val="en-US"/>
              </w:rPr>
            </w:pPr>
          </w:p>
        </w:tc>
        <w:tc>
          <w:tcPr>
            <w:tcW w:w="201" w:type="pct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80889" w:rsidRDefault="00280889" w:rsidP="00E42EFF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63" w:type="pct"/>
            <w:gridSpan w:val="3"/>
            <w:tcBorders>
              <w:left w:val="nil"/>
            </w:tcBorders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280889" w:rsidRPr="00CF7EE9" w:rsidTr="003F72F8">
        <w:trPr>
          <w:trHeight w:val="602"/>
        </w:trPr>
        <w:tc>
          <w:tcPr>
            <w:tcW w:w="240" w:type="pct"/>
            <w:tcBorders>
              <w:right w:val="nil"/>
            </w:tcBorders>
            <w:shd w:val="clear" w:color="auto" w:fill="FFFFFF" w:themeFill="background1"/>
          </w:tcPr>
          <w:p w:rsidR="00280889" w:rsidRPr="00CF7EE9" w:rsidRDefault="00280889" w:rsidP="0052134D">
            <w:pPr>
              <w:pStyle w:val="NoSpacing"/>
              <w:jc w:val="center"/>
              <w:rPr>
                <w:sz w:val="20"/>
                <w:szCs w:val="20"/>
              </w:rPr>
            </w:pPr>
          </w:p>
        </w:tc>
        <w:tc>
          <w:tcPr>
            <w:tcW w:w="1400" w:type="pct"/>
            <w:tcBorders>
              <w:left w:val="nil"/>
            </w:tcBorders>
            <w:shd w:val="clear" w:color="auto" w:fill="FFFFFF" w:themeFill="background1"/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F7EE9">
              <w:rPr>
                <w:sz w:val="20"/>
                <w:szCs w:val="20"/>
              </w:rPr>
              <w:br w:type="page"/>
            </w:r>
            <w:r w:rsidRPr="00CF7EE9">
              <w:rPr>
                <w:b/>
                <w:bCs/>
                <w:sz w:val="20"/>
                <w:szCs w:val="20"/>
                <w:lang w:val="en-US"/>
              </w:rPr>
              <w:t>Signature</w:t>
            </w:r>
          </w:p>
        </w:tc>
        <w:tc>
          <w:tcPr>
            <w:tcW w:w="1563" w:type="pct"/>
            <w:gridSpan w:val="3"/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CF7EE9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472" w:type="pct"/>
            <w:gridSpan w:val="9"/>
            <w:vAlign w:val="center"/>
          </w:tcPr>
          <w:p w:rsidR="00280889" w:rsidRPr="00CF7EE9" w:rsidRDefault="00280889" w:rsidP="0052134D">
            <w:pPr>
              <w:pStyle w:val="NoSpacing"/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860891" w:rsidRPr="00311EAB" w:rsidRDefault="00860891" w:rsidP="0052134D">
      <w:pPr>
        <w:rPr>
          <w:rFonts w:ascii="Calibri" w:eastAsia="Calibri" w:hAnsi="Calibri" w:cs="Calibri"/>
          <w:b/>
          <w:i/>
          <w:color w:val="1F4D78"/>
          <w:sz w:val="20"/>
          <w:szCs w:val="20"/>
        </w:rPr>
      </w:pPr>
      <w:r w:rsidRPr="00311EAB">
        <w:rPr>
          <w:rFonts w:ascii="Calibri" w:eastAsia="Calibri" w:hAnsi="Calibri" w:cs="Calibri"/>
          <w:b/>
          <w:i/>
          <w:color w:val="1F4D78"/>
          <w:sz w:val="20"/>
          <w:szCs w:val="20"/>
        </w:rPr>
        <w:t>No</w:t>
      </w:r>
      <w:r w:rsidR="00311EAB">
        <w:rPr>
          <w:rFonts w:ascii="Calibri" w:eastAsia="Calibri" w:hAnsi="Calibri" w:cs="Calibri"/>
          <w:b/>
          <w:i/>
          <w:color w:val="1F4D78"/>
          <w:sz w:val="20"/>
          <w:szCs w:val="20"/>
        </w:rPr>
        <w:t>te to student</w:t>
      </w:r>
      <w:r w:rsidR="00E557C2">
        <w:rPr>
          <w:rFonts w:ascii="Calibri" w:eastAsia="Calibri" w:hAnsi="Calibri" w:cs="Calibri"/>
          <w:b/>
          <w:i/>
          <w:color w:val="1F4D78"/>
          <w:sz w:val="20"/>
          <w:szCs w:val="20"/>
        </w:rPr>
        <w:t>s</w:t>
      </w:r>
      <w:r w:rsidR="00311EAB">
        <w:rPr>
          <w:rFonts w:ascii="Calibri" w:eastAsia="Calibri" w:hAnsi="Calibri" w:cs="Calibri"/>
          <w:b/>
          <w:i/>
          <w:color w:val="1F4D78"/>
          <w:sz w:val="20"/>
          <w:szCs w:val="20"/>
        </w:rPr>
        <w:t xml:space="preserve">: Please submit this completed form and </w:t>
      </w:r>
      <w:r w:rsidR="00584E1A">
        <w:rPr>
          <w:rFonts w:ascii="Calibri" w:eastAsia="Calibri" w:hAnsi="Calibri" w:cs="Calibri"/>
          <w:b/>
          <w:i/>
          <w:color w:val="1F4D78"/>
          <w:sz w:val="20"/>
          <w:szCs w:val="20"/>
        </w:rPr>
        <w:t xml:space="preserve">other </w:t>
      </w:r>
      <w:r w:rsidR="00E315D6">
        <w:rPr>
          <w:rFonts w:ascii="Calibri" w:eastAsia="Calibri" w:hAnsi="Calibri" w:cs="Calibri"/>
          <w:b/>
          <w:i/>
          <w:color w:val="1F4D78"/>
          <w:sz w:val="20"/>
          <w:szCs w:val="20"/>
        </w:rPr>
        <w:t>relevant document</w:t>
      </w:r>
      <w:r w:rsidR="00280889">
        <w:rPr>
          <w:rFonts w:ascii="Calibri" w:eastAsia="Calibri" w:hAnsi="Calibri" w:cs="Calibri"/>
          <w:b/>
          <w:i/>
          <w:color w:val="1F4D78"/>
          <w:sz w:val="20"/>
          <w:szCs w:val="20"/>
        </w:rPr>
        <w:t>(s)</w:t>
      </w:r>
      <w:r w:rsidRPr="00311EAB">
        <w:rPr>
          <w:rFonts w:ascii="Calibri" w:eastAsia="Calibri" w:hAnsi="Calibri" w:cs="Calibri"/>
          <w:b/>
          <w:i/>
          <w:color w:val="1F4D78"/>
          <w:sz w:val="20"/>
          <w:szCs w:val="20"/>
        </w:rPr>
        <w:t xml:space="preserve"> to your supervisor</w:t>
      </w:r>
      <w:r w:rsidR="00E315D6">
        <w:rPr>
          <w:rFonts w:ascii="Calibri" w:eastAsia="Calibri" w:hAnsi="Calibri" w:cs="Calibri"/>
          <w:b/>
          <w:i/>
          <w:color w:val="1F4D78"/>
          <w:sz w:val="20"/>
          <w:szCs w:val="20"/>
        </w:rPr>
        <w:t xml:space="preserve"> first before submitting to the </w:t>
      </w:r>
      <w:r w:rsidR="00803BCE">
        <w:rPr>
          <w:rFonts w:ascii="Calibri" w:eastAsia="Calibri" w:hAnsi="Calibri" w:cs="Calibri"/>
          <w:b/>
          <w:i/>
          <w:color w:val="1F4D78"/>
          <w:sz w:val="20"/>
          <w:szCs w:val="20"/>
        </w:rPr>
        <w:t>Faculty Office</w:t>
      </w:r>
    </w:p>
    <w:p w:rsidR="00E315D6" w:rsidRDefault="00032E1B" w:rsidP="00A63E95">
      <w:pPr>
        <w:pStyle w:val="NoSpacing"/>
        <w:rPr>
          <w:b/>
          <w:sz w:val="20"/>
          <w:szCs w:val="20"/>
          <w:lang w:val="en-US"/>
        </w:rPr>
      </w:pPr>
      <w:r w:rsidRPr="00CF7EE9">
        <w:rPr>
          <w:b/>
          <w:sz w:val="20"/>
          <w:szCs w:val="20"/>
          <w:lang w:val="en-US"/>
        </w:rPr>
        <w:t>For Supervisor:</w:t>
      </w:r>
    </w:p>
    <w:tbl>
      <w:tblPr>
        <w:tblStyle w:val="TableGrid"/>
        <w:tblW w:w="5000" w:type="pct"/>
        <w:tblLook w:val="04A0"/>
      </w:tblPr>
      <w:tblGrid>
        <w:gridCol w:w="2232"/>
        <w:gridCol w:w="1460"/>
        <w:gridCol w:w="1092"/>
        <w:gridCol w:w="5178"/>
      </w:tblGrid>
      <w:tr w:rsidR="00930059" w:rsidRPr="00CF7EE9" w:rsidTr="00930059">
        <w:trPr>
          <w:trHeight w:val="452"/>
        </w:trPr>
        <w:tc>
          <w:tcPr>
            <w:tcW w:w="5000" w:type="pct"/>
            <w:gridSpan w:val="4"/>
            <w:shd w:val="clear" w:color="auto" w:fill="FFFFFF" w:themeFill="background1"/>
            <w:vAlign w:val="center"/>
          </w:tcPr>
          <w:p w:rsidR="00930059" w:rsidRDefault="00930059" w:rsidP="00A62CFE">
            <w:pPr>
              <w:pStyle w:val="NoSpacing"/>
              <w:rPr>
                <w:bCs/>
                <w:i/>
                <w:sz w:val="20"/>
                <w:szCs w:val="20"/>
                <w:lang w:val="en-US"/>
              </w:rPr>
            </w:pPr>
          </w:p>
        </w:tc>
      </w:tr>
      <w:tr w:rsidR="00930059" w:rsidRPr="00CF7EE9" w:rsidTr="00930059">
        <w:trPr>
          <w:trHeight w:val="602"/>
        </w:trPr>
        <w:tc>
          <w:tcPr>
            <w:tcW w:w="1120" w:type="pct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Name of Main Supervisor</w:t>
            </w:r>
          </w:p>
        </w:tc>
        <w:tc>
          <w:tcPr>
            <w:tcW w:w="3880" w:type="pct"/>
            <w:gridSpan w:val="3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30059" w:rsidRPr="00CF7EE9" w:rsidTr="00930059">
        <w:trPr>
          <w:trHeight w:val="602"/>
        </w:trPr>
        <w:tc>
          <w:tcPr>
            <w:tcW w:w="1120" w:type="pct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733" w:type="pct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48" w:type="pct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ignature</w:t>
            </w:r>
          </w:p>
        </w:tc>
        <w:tc>
          <w:tcPr>
            <w:tcW w:w="2599" w:type="pct"/>
            <w:shd w:val="clear" w:color="auto" w:fill="FFFFFF" w:themeFill="background1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30059" w:rsidRPr="00CF7EE9" w:rsidTr="00930059">
        <w:trPr>
          <w:trHeight w:val="602"/>
        </w:trPr>
        <w:tc>
          <w:tcPr>
            <w:tcW w:w="1120" w:type="pct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mments (if any):</w:t>
            </w:r>
          </w:p>
        </w:tc>
        <w:tc>
          <w:tcPr>
            <w:tcW w:w="3880" w:type="pct"/>
            <w:gridSpan w:val="3"/>
            <w:shd w:val="clear" w:color="auto" w:fill="FFFFFF" w:themeFill="background1"/>
            <w:vAlign w:val="center"/>
          </w:tcPr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  <w:p w:rsidR="00930059" w:rsidRDefault="00930059" w:rsidP="00CB669E">
            <w:pPr>
              <w:pStyle w:val="NoSpacing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930059" w:rsidRDefault="00930059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C45CF" w:rsidRDefault="00DC45CF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C45CF" w:rsidRDefault="00DC45CF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C45CF" w:rsidRDefault="00DC45CF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C45CF" w:rsidRDefault="00DC45CF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C45CF" w:rsidRDefault="00DC45CF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C45CF" w:rsidRDefault="00DC45CF" w:rsidP="00C87897">
      <w:pPr>
        <w:pStyle w:val="NoSpacing"/>
        <w:rPr>
          <w:b/>
          <w:sz w:val="20"/>
          <w:szCs w:val="20"/>
          <w:u w:val="single"/>
          <w:lang w:val="en-US"/>
        </w:rPr>
      </w:pPr>
    </w:p>
    <w:p w:rsidR="00DF5228" w:rsidRPr="00930059" w:rsidRDefault="00803BCE" w:rsidP="00C87897">
      <w:pPr>
        <w:pStyle w:val="NoSpacing"/>
        <w:rPr>
          <w:rFonts w:cs="Arial"/>
          <w:b/>
          <w:sz w:val="20"/>
          <w:szCs w:val="20"/>
        </w:rPr>
      </w:pPr>
      <w:r w:rsidRPr="00930059">
        <w:rPr>
          <w:b/>
          <w:sz w:val="20"/>
          <w:szCs w:val="20"/>
          <w:lang w:val="en-US"/>
        </w:rPr>
        <w:t xml:space="preserve">UBDSBE </w:t>
      </w:r>
      <w:r w:rsidR="00D67C17" w:rsidRPr="00930059">
        <w:rPr>
          <w:b/>
          <w:sz w:val="20"/>
          <w:szCs w:val="20"/>
          <w:lang w:val="en-US"/>
        </w:rPr>
        <w:t xml:space="preserve">RESEARCH </w:t>
      </w:r>
      <w:r w:rsidRPr="00930059">
        <w:rPr>
          <w:b/>
          <w:sz w:val="20"/>
          <w:szCs w:val="20"/>
          <w:lang w:val="en-US"/>
        </w:rPr>
        <w:t>ETHICS CHECKLIST [FOR STUDENTS]</w:t>
      </w:r>
    </w:p>
    <w:p w:rsidR="00C87897" w:rsidRPr="00CF7EE9" w:rsidRDefault="00C87897" w:rsidP="00C87897">
      <w:pPr>
        <w:pStyle w:val="NoSpacing"/>
        <w:rPr>
          <w:b/>
          <w:sz w:val="20"/>
          <w:szCs w:val="20"/>
          <w:lang w:val="en-US"/>
        </w:rPr>
      </w:pPr>
    </w:p>
    <w:tbl>
      <w:tblPr>
        <w:tblStyle w:val="TableGrid"/>
        <w:tblW w:w="0" w:type="auto"/>
        <w:tblInd w:w="-5" w:type="dxa"/>
        <w:tblLook w:val="04A0"/>
      </w:tblPr>
      <w:tblGrid>
        <w:gridCol w:w="829"/>
        <w:gridCol w:w="5348"/>
        <w:gridCol w:w="1441"/>
      </w:tblGrid>
      <w:tr w:rsidR="00CD5463" w:rsidRPr="00CF7EE9" w:rsidTr="005D1BE7">
        <w:trPr>
          <w:trHeight w:val="731"/>
        </w:trPr>
        <w:tc>
          <w:tcPr>
            <w:tcW w:w="829" w:type="dxa"/>
            <w:shd w:val="clear" w:color="auto" w:fill="D9D9D9" w:themeFill="background1" w:themeFillShade="D9"/>
          </w:tcPr>
          <w:p w:rsidR="00CD5463" w:rsidRPr="00CF7EE9" w:rsidRDefault="00CD5463" w:rsidP="00B930E3">
            <w:pPr>
              <w:spacing w:before="240"/>
              <w:jc w:val="center"/>
              <w:rPr>
                <w:rFonts w:cs="Arial"/>
                <w:b/>
                <w:sz w:val="20"/>
                <w:szCs w:val="20"/>
              </w:rPr>
            </w:pPr>
            <w:r w:rsidRPr="00CF7EE9">
              <w:rPr>
                <w:rFonts w:cs="Arial"/>
                <w:b/>
                <w:sz w:val="20"/>
                <w:szCs w:val="20"/>
              </w:rPr>
              <w:t>No.</w:t>
            </w:r>
          </w:p>
        </w:tc>
        <w:tc>
          <w:tcPr>
            <w:tcW w:w="5348" w:type="dxa"/>
            <w:shd w:val="clear" w:color="auto" w:fill="D9D9D9" w:themeFill="background1" w:themeFillShade="D9"/>
          </w:tcPr>
          <w:p w:rsidR="00CD5463" w:rsidRPr="00CF7EE9" w:rsidRDefault="00745505" w:rsidP="00C87897">
            <w:pPr>
              <w:spacing w:before="240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Document</w:t>
            </w:r>
            <w:r w:rsidR="00280889">
              <w:rPr>
                <w:rFonts w:cs="Arial"/>
                <w:b/>
                <w:sz w:val="20"/>
                <w:szCs w:val="20"/>
              </w:rPr>
              <w:t xml:space="preserve"> To Be Attached</w:t>
            </w:r>
          </w:p>
        </w:tc>
        <w:tc>
          <w:tcPr>
            <w:tcW w:w="1441" w:type="dxa"/>
            <w:shd w:val="clear" w:color="auto" w:fill="D9D9D9" w:themeFill="background1" w:themeFillShade="D9"/>
          </w:tcPr>
          <w:p w:rsidR="00CD5463" w:rsidRPr="00CF7EE9" w:rsidRDefault="00CD5463" w:rsidP="00D12520">
            <w:pPr>
              <w:spacing w:before="240"/>
              <w:jc w:val="center"/>
              <w:rPr>
                <w:rFonts w:cs="Arial"/>
                <w:b/>
                <w:sz w:val="20"/>
                <w:szCs w:val="20"/>
              </w:rPr>
            </w:pPr>
            <w:r w:rsidRPr="00CF7EE9">
              <w:rPr>
                <w:rFonts w:cs="Arial"/>
                <w:b/>
                <w:sz w:val="20"/>
                <w:szCs w:val="20"/>
              </w:rPr>
              <w:t>Check</w:t>
            </w:r>
          </w:p>
        </w:tc>
      </w:tr>
      <w:tr w:rsidR="00CD5463" w:rsidRPr="00CF7EE9" w:rsidTr="00745505">
        <w:trPr>
          <w:trHeight w:val="153"/>
        </w:trPr>
        <w:tc>
          <w:tcPr>
            <w:tcW w:w="829" w:type="dxa"/>
          </w:tcPr>
          <w:p w:rsidR="0028088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  <w:p w:rsidR="00CD5463" w:rsidRDefault="00CD5463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CF7EE9">
              <w:rPr>
                <w:rFonts w:ascii="Calibri" w:hAnsi="Calibri" w:cs="Arial"/>
                <w:sz w:val="20"/>
                <w:szCs w:val="20"/>
              </w:rPr>
              <w:t>1</w:t>
            </w:r>
          </w:p>
          <w:p w:rsidR="00280889" w:rsidRPr="00CF7EE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5348" w:type="dxa"/>
          </w:tcPr>
          <w:p w:rsidR="00280889" w:rsidRDefault="00280889" w:rsidP="00280889">
            <w:pPr>
              <w:rPr>
                <w:rFonts w:ascii="Calibri" w:hAnsi="Calibri" w:cs="Arial"/>
                <w:sz w:val="20"/>
                <w:szCs w:val="20"/>
              </w:rPr>
            </w:pPr>
          </w:p>
          <w:p w:rsidR="00CD5463" w:rsidRPr="00CF7EE9" w:rsidRDefault="00280889" w:rsidP="00280889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Research proposal (i</w:t>
            </w:r>
            <w:r w:rsidR="00745505">
              <w:rPr>
                <w:rFonts w:ascii="Calibri" w:hAnsi="Calibri" w:cs="Arial"/>
                <w:sz w:val="20"/>
                <w:szCs w:val="20"/>
              </w:rPr>
              <w:t>f available/applicable)</w:t>
            </w:r>
          </w:p>
        </w:tc>
        <w:tc>
          <w:tcPr>
            <w:tcW w:w="1441" w:type="dxa"/>
          </w:tcPr>
          <w:p w:rsidR="00CD5463" w:rsidRDefault="00CD5463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  <w:p w:rsidR="00280889" w:rsidRPr="00CF7EE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CD5463" w:rsidRPr="00CF7EE9" w:rsidTr="00745505">
        <w:trPr>
          <w:trHeight w:val="69"/>
        </w:trPr>
        <w:tc>
          <w:tcPr>
            <w:tcW w:w="829" w:type="dxa"/>
          </w:tcPr>
          <w:p w:rsidR="0028088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  <w:p w:rsidR="00CD5463" w:rsidRDefault="00CD5463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CF7EE9">
              <w:rPr>
                <w:rFonts w:ascii="Calibri" w:hAnsi="Calibri" w:cs="Arial"/>
                <w:sz w:val="20"/>
                <w:szCs w:val="20"/>
              </w:rPr>
              <w:t>2</w:t>
            </w:r>
          </w:p>
          <w:p w:rsidR="00280889" w:rsidRPr="00CF7EE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5348" w:type="dxa"/>
          </w:tcPr>
          <w:p w:rsidR="00280889" w:rsidRDefault="00280889" w:rsidP="00280889">
            <w:pPr>
              <w:rPr>
                <w:rFonts w:ascii="Calibri" w:hAnsi="Calibri" w:cs="Arial"/>
                <w:sz w:val="20"/>
                <w:szCs w:val="20"/>
              </w:rPr>
            </w:pPr>
          </w:p>
          <w:p w:rsidR="00823DB4" w:rsidRPr="00CF7EE9" w:rsidRDefault="00745505" w:rsidP="00280889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Informed Consent Form (in English and Malay, if applicable)</w:t>
            </w:r>
          </w:p>
        </w:tc>
        <w:tc>
          <w:tcPr>
            <w:tcW w:w="1441" w:type="dxa"/>
          </w:tcPr>
          <w:p w:rsidR="00CD5463" w:rsidRDefault="00CD5463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  <w:p w:rsidR="00280889" w:rsidRPr="00CF7EE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280889" w:rsidRPr="00CF7EE9" w:rsidTr="00280889">
        <w:trPr>
          <w:trHeight w:val="181"/>
        </w:trPr>
        <w:tc>
          <w:tcPr>
            <w:tcW w:w="829" w:type="dxa"/>
          </w:tcPr>
          <w:p w:rsidR="0028088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  <w:p w:rsidR="0028088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CF7EE9">
              <w:rPr>
                <w:rFonts w:ascii="Calibri" w:hAnsi="Calibri" w:cs="Arial"/>
                <w:sz w:val="20"/>
                <w:szCs w:val="20"/>
              </w:rPr>
              <w:t>3</w:t>
            </w:r>
          </w:p>
          <w:p w:rsidR="00280889" w:rsidRPr="00CF7EE9" w:rsidRDefault="00280889" w:rsidP="00280889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5348" w:type="dxa"/>
          </w:tcPr>
          <w:p w:rsidR="00280889" w:rsidRDefault="00280889" w:rsidP="00280889">
            <w:pPr>
              <w:pStyle w:val="NoSpacing"/>
              <w:rPr>
                <w:rFonts w:ascii="Calibri" w:hAnsi="Calibri" w:cs="Arial"/>
                <w:sz w:val="20"/>
                <w:szCs w:val="20"/>
              </w:rPr>
            </w:pPr>
          </w:p>
          <w:p w:rsidR="00280889" w:rsidRPr="00CF7EE9" w:rsidRDefault="00280889" w:rsidP="00280889">
            <w:pPr>
              <w:pStyle w:val="NoSpacing"/>
              <w:rPr>
                <w:rFonts w:ascii="Calibri" w:hAnsi="Calibri" w:cs="Arial"/>
                <w:sz w:val="20"/>
                <w:szCs w:val="20"/>
              </w:rPr>
            </w:pPr>
            <w:r w:rsidRPr="00CF7EE9">
              <w:rPr>
                <w:rFonts w:ascii="Calibri" w:hAnsi="Calibri" w:cs="Arial"/>
                <w:sz w:val="20"/>
                <w:szCs w:val="20"/>
              </w:rPr>
              <w:t>Research Questionnaire/Interview</w:t>
            </w:r>
            <w:r>
              <w:rPr>
                <w:rFonts w:ascii="Calibri" w:hAnsi="Calibri" w:cs="Arial"/>
                <w:sz w:val="20"/>
                <w:szCs w:val="20"/>
              </w:rPr>
              <w:t xml:space="preserve"> Questions</w:t>
            </w:r>
          </w:p>
        </w:tc>
        <w:tc>
          <w:tcPr>
            <w:tcW w:w="1441" w:type="dxa"/>
          </w:tcPr>
          <w:p w:rsidR="00280889" w:rsidRDefault="00280889" w:rsidP="00280889">
            <w:pPr>
              <w:pStyle w:val="NoSpacing"/>
              <w:jc w:val="center"/>
              <w:rPr>
                <w:rFonts w:ascii="Calibri" w:hAnsi="Calibri" w:cs="Arial"/>
                <w:sz w:val="20"/>
                <w:szCs w:val="20"/>
              </w:rPr>
            </w:pPr>
          </w:p>
          <w:p w:rsidR="00280889" w:rsidRPr="00CF7EE9" w:rsidRDefault="00280889" w:rsidP="00280889">
            <w:pPr>
              <w:pStyle w:val="NoSpacing"/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:rsidR="00C470C0" w:rsidRDefault="00280889" w:rsidP="00C470C0">
      <w:p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[</w:t>
      </w:r>
      <w:r w:rsidR="00C470C0" w:rsidRPr="00C470C0">
        <w:rPr>
          <w:b/>
          <w:sz w:val="20"/>
          <w:szCs w:val="20"/>
          <w:lang w:val="en-US"/>
        </w:rPr>
        <w:t xml:space="preserve">Note: </w:t>
      </w:r>
      <w:r w:rsidR="003D378A">
        <w:rPr>
          <w:b/>
          <w:sz w:val="20"/>
          <w:szCs w:val="20"/>
          <w:lang w:val="en-US"/>
        </w:rPr>
        <w:t xml:space="preserve">All </w:t>
      </w:r>
      <w:r w:rsidR="00C470C0">
        <w:rPr>
          <w:b/>
          <w:sz w:val="20"/>
          <w:szCs w:val="20"/>
          <w:lang w:val="en-US"/>
        </w:rPr>
        <w:t>a</w:t>
      </w:r>
      <w:r w:rsidR="00C470C0" w:rsidRPr="00C470C0">
        <w:rPr>
          <w:b/>
          <w:sz w:val="20"/>
          <w:szCs w:val="20"/>
          <w:lang w:val="en-US"/>
        </w:rPr>
        <w:t>pplication</w:t>
      </w:r>
      <w:r w:rsidR="003D378A">
        <w:rPr>
          <w:b/>
          <w:sz w:val="20"/>
          <w:szCs w:val="20"/>
          <w:lang w:val="en-US"/>
        </w:rPr>
        <w:t>s must be completed in full and mustinclude</w:t>
      </w:r>
      <w:r>
        <w:rPr>
          <w:b/>
          <w:sz w:val="20"/>
          <w:szCs w:val="20"/>
          <w:lang w:val="en-US"/>
        </w:rPr>
        <w:t>the relevant documents listed</w:t>
      </w:r>
      <w:r w:rsidR="00C470C0" w:rsidRPr="00C470C0">
        <w:rPr>
          <w:b/>
          <w:sz w:val="20"/>
          <w:szCs w:val="20"/>
          <w:lang w:val="en-US"/>
        </w:rPr>
        <w:t xml:space="preserve"> above</w:t>
      </w:r>
      <w:r>
        <w:rPr>
          <w:b/>
          <w:sz w:val="20"/>
          <w:szCs w:val="20"/>
          <w:lang w:val="en-US"/>
        </w:rPr>
        <w:t>]</w:t>
      </w:r>
    </w:p>
    <w:p w:rsidR="00280889" w:rsidRDefault="00280889" w:rsidP="00C470C0">
      <w:pPr>
        <w:rPr>
          <w:b/>
          <w:sz w:val="20"/>
          <w:szCs w:val="20"/>
          <w:lang w:val="en-US"/>
        </w:rPr>
      </w:pPr>
    </w:p>
    <w:p w:rsidR="00280889" w:rsidRDefault="00280889" w:rsidP="00280889">
      <w:pPr>
        <w:pStyle w:val="NoSpacing"/>
        <w:rPr>
          <w:b/>
          <w:sz w:val="20"/>
          <w:szCs w:val="20"/>
          <w:lang w:val="en-US"/>
        </w:rPr>
      </w:pPr>
      <w:r w:rsidRPr="00CF7EE9">
        <w:rPr>
          <w:b/>
          <w:sz w:val="20"/>
          <w:szCs w:val="20"/>
          <w:lang w:val="en-US"/>
        </w:rPr>
        <w:t xml:space="preserve">For </w:t>
      </w:r>
      <w:r>
        <w:rPr>
          <w:b/>
          <w:sz w:val="20"/>
          <w:szCs w:val="20"/>
          <w:lang w:val="en-US"/>
        </w:rPr>
        <w:t>Faculty Research Committee</w:t>
      </w:r>
      <w:r w:rsidRPr="00CF7EE9">
        <w:rPr>
          <w:b/>
          <w:sz w:val="20"/>
          <w:szCs w:val="20"/>
          <w:lang w:val="en-US"/>
        </w:rPr>
        <w:t>:</w:t>
      </w:r>
    </w:p>
    <w:p w:rsidR="00280889" w:rsidRDefault="00280889" w:rsidP="00280889">
      <w:pPr>
        <w:pStyle w:val="NoSpacing"/>
        <w:rPr>
          <w:b/>
          <w:sz w:val="20"/>
          <w:szCs w:val="20"/>
          <w:lang w:val="en-US"/>
        </w:rPr>
      </w:pPr>
    </w:p>
    <w:tbl>
      <w:tblPr>
        <w:tblStyle w:val="TableGrid0"/>
        <w:tblW w:w="10395" w:type="dxa"/>
        <w:tblInd w:w="5" w:type="dxa"/>
        <w:tblCellMar>
          <w:left w:w="106" w:type="dxa"/>
          <w:right w:w="115" w:type="dxa"/>
        </w:tblCellMar>
        <w:tblLook w:val="04A0"/>
      </w:tblPr>
      <w:tblGrid>
        <w:gridCol w:w="5570"/>
        <w:gridCol w:w="2604"/>
        <w:gridCol w:w="2221"/>
      </w:tblGrid>
      <w:tr w:rsidR="00280889" w:rsidRPr="00CF7EE9" w:rsidTr="000E2BE4">
        <w:trPr>
          <w:trHeight w:val="623"/>
        </w:trPr>
        <w:tc>
          <w:tcPr>
            <w:tcW w:w="81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889" w:rsidRPr="00CF7EE9" w:rsidRDefault="00280889" w:rsidP="000E2BE4">
            <w:pPr>
              <w:pStyle w:val="NoSpacing"/>
              <w:rPr>
                <w:rFonts w:eastAsiaTheme="minorHAnsi" w:cstheme="minorHAnsi"/>
                <w:b/>
                <w:sz w:val="20"/>
                <w:szCs w:val="20"/>
                <w:lang w:val="en-GB"/>
              </w:rPr>
            </w:pPr>
            <w:r w:rsidRPr="00CF7EE9"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 xml:space="preserve">FACULTY </w:t>
            </w:r>
            <w:r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>RESEARCH</w:t>
            </w:r>
            <w:r w:rsidRPr="00CF7EE9"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 xml:space="preserve"> COMMITTEE (</w:t>
            </w:r>
            <w:r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>FRC</w:t>
            </w:r>
            <w:r w:rsidRPr="00CF7EE9"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>) RECOMMENDATION</w:t>
            </w:r>
            <w:r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 xml:space="preserve"> (please tick either one) </w:t>
            </w:r>
            <w:r w:rsidRPr="00CF7EE9">
              <w:rPr>
                <w:rFonts w:eastAsiaTheme="minorHAnsi" w:cstheme="minorHAnsi"/>
                <w:b/>
                <w:sz w:val="20"/>
                <w:szCs w:val="20"/>
                <w:lang w:val="en-GB"/>
              </w:rPr>
              <w:t xml:space="preserve">: </w:t>
            </w:r>
          </w:p>
          <w:p w:rsidR="00280889" w:rsidRPr="00CF7EE9" w:rsidRDefault="00F67988" w:rsidP="000E2BE4">
            <w:pPr>
              <w:spacing w:after="9" w:line="247" w:lineRule="auto"/>
              <w:ind w:left="2" w:right="845"/>
              <w:rPr>
                <w:rFonts w:ascii="Wingdings 2" w:eastAsia="Wingdings 2" w:hAnsi="Wingdings 2" w:cs="Wingdings 2"/>
                <w:sz w:val="20"/>
                <w:szCs w:val="20"/>
              </w:rPr>
            </w:pPr>
            <w:r w:rsidRPr="00F67988">
              <w:rPr>
                <w:rFonts w:eastAsiaTheme="minorHAnsi"/>
                <w:b/>
                <w:bCs/>
                <w:noProof/>
                <w:sz w:val="20"/>
                <w:szCs w:val="20"/>
                <w:lang w:val="en-SG"/>
              </w:rPr>
              <w:pict>
                <v:rect id="Rectangle 23" o:spid="_x0000_s1026" style="position:absolute;left:0;text-align:left;margin-left:2.2pt;margin-top:10.4pt;width:21.35pt;height:14.65pt;z-index:251659264;visibility:visible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" fillcolor="white [3201]" strokecolor="#f79646 [3209]" strokeweight="2pt"/>
              </w:pict>
            </w:r>
          </w:p>
          <w:p w:rsidR="00280889" w:rsidRPr="00CF7EE9" w:rsidRDefault="00280889" w:rsidP="000E2BE4">
            <w:pPr>
              <w:spacing w:after="9" w:line="247" w:lineRule="auto"/>
              <w:ind w:left="2" w:right="59"/>
              <w:rPr>
                <w:rFonts w:ascii="Calibri" w:eastAsia="Calibri" w:hAnsi="Calibri" w:cs="Calibri"/>
                <w:sz w:val="20"/>
                <w:szCs w:val="20"/>
              </w:rPr>
            </w:pPr>
            <w:r w:rsidRPr="00C45B31">
              <w:rPr>
                <w:rFonts w:ascii="Calibri" w:eastAsia="Calibri" w:hAnsi="Calibri" w:cs="Calibri"/>
                <w:b/>
                <w:sz w:val="20"/>
                <w:szCs w:val="20"/>
              </w:rPr>
              <w:t>Approved</w:t>
            </w:r>
            <w:r w:rsidRPr="00CF7EE9">
              <w:rPr>
                <w:rFonts w:ascii="Calibri" w:eastAsia="Calibri" w:hAnsi="Calibri" w:cs="Calibri"/>
                <w:sz w:val="20"/>
                <w:szCs w:val="20"/>
              </w:rPr>
              <w:t xml:space="preserve">.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R t</w:t>
            </w:r>
            <w:r w:rsidRPr="00CF7EE9">
              <w:rPr>
                <w:rFonts w:ascii="Calibri" w:eastAsia="Calibri" w:hAnsi="Calibri" w:cs="Calibri"/>
                <w:sz w:val="20"/>
                <w:szCs w:val="20"/>
              </w:rPr>
              <w:t xml:space="preserve">o issu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a Faculty Ethics approval letter allowing the student to gather information outside of UBD on the proposed research.</w:t>
            </w:r>
          </w:p>
          <w:p w:rsidR="00280889" w:rsidRPr="00CF7EE9" w:rsidRDefault="00F67988" w:rsidP="000E2BE4">
            <w:pPr>
              <w:spacing w:after="9" w:line="247" w:lineRule="auto"/>
              <w:ind w:left="2" w:right="845"/>
              <w:rPr>
                <w:rFonts w:ascii="Calibri" w:eastAsia="Calibri" w:hAnsi="Calibri" w:cs="Calibri"/>
                <w:sz w:val="20"/>
                <w:szCs w:val="20"/>
              </w:rPr>
            </w:pPr>
            <w:r w:rsidRPr="00F67988">
              <w:rPr>
                <w:rFonts w:eastAsiaTheme="minorHAnsi"/>
                <w:b/>
                <w:bCs/>
                <w:noProof/>
                <w:sz w:val="20"/>
                <w:szCs w:val="20"/>
                <w:lang w:val="en-SG"/>
              </w:rPr>
              <w:pict>
                <v:rect id="Rectangle 24" o:spid="_x0000_s1027" style="position:absolute;left:0;text-align:left;margin-left:1.9pt;margin-top:10.4pt;width:21.3pt;height:14.65pt;z-index:251660288;visibility:visible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" fillcolor="white [3201]" strokecolor="#f79646 [3209]" strokeweight="2pt"/>
              </w:pict>
            </w:r>
          </w:p>
          <w:p w:rsidR="00280889" w:rsidRPr="00CF7EE9" w:rsidRDefault="00280889" w:rsidP="000E2BE4">
            <w:pPr>
              <w:spacing w:after="9" w:line="247" w:lineRule="auto"/>
              <w:ind w:left="2" w:right="845"/>
              <w:rPr>
                <w:sz w:val="20"/>
                <w:szCs w:val="20"/>
              </w:rPr>
            </w:pPr>
            <w:r>
              <w:rPr>
                <w:rFonts w:ascii="Wingdings 2" w:eastAsia="Wingdings 2" w:hAnsi="Wingdings 2" w:cs="Wingdings 2"/>
                <w:sz w:val="20"/>
                <w:szCs w:val="20"/>
              </w:rPr>
              <w:t></w:t>
            </w:r>
            <w:r>
              <w:rPr>
                <w:rFonts w:ascii="Wingdings 2" w:eastAsia="Wingdings 2" w:hAnsi="Wingdings 2" w:cs="Wingdings 2"/>
                <w:sz w:val="20"/>
                <w:szCs w:val="20"/>
              </w:rPr>
              <w:t></w:t>
            </w:r>
            <w:r>
              <w:rPr>
                <w:rFonts w:ascii="Wingdings 2" w:eastAsia="Wingdings 2" w:hAnsi="Wingdings 2" w:cs="Wingdings 2"/>
                <w:sz w:val="20"/>
                <w:szCs w:val="20"/>
              </w:rPr>
              <w:t></w:t>
            </w:r>
            <w:r w:rsidRPr="00C45B31">
              <w:rPr>
                <w:rFonts w:ascii="Calibri" w:eastAsia="Calibri" w:hAnsi="Calibri" w:cs="Calibri"/>
                <w:b/>
                <w:sz w:val="20"/>
                <w:szCs w:val="20"/>
              </w:rPr>
              <w:t>Not approved.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eturn</w:t>
            </w:r>
            <w:r w:rsidRPr="00CF7EE9">
              <w:rPr>
                <w:rFonts w:ascii="Calibri" w:eastAsia="Calibri" w:hAnsi="Calibri" w:cs="Calibri"/>
                <w:sz w:val="20"/>
                <w:szCs w:val="20"/>
              </w:rPr>
              <w:t xml:space="preserve"> application to supervisor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o revise</w:t>
            </w:r>
            <w:r w:rsidRPr="00CF7EE9">
              <w:rPr>
                <w:rFonts w:ascii="Calibri" w:eastAsia="Calibri" w:hAnsi="Calibri" w:cs="Calibri"/>
                <w:sz w:val="20"/>
                <w:szCs w:val="20"/>
              </w:rPr>
              <w:t xml:space="preserve"> and resubmit.</w:t>
            </w:r>
          </w:p>
          <w:p w:rsidR="00280889" w:rsidRPr="00CF7EE9" w:rsidRDefault="00280889" w:rsidP="000E2BE4">
            <w:pPr>
              <w:rPr>
                <w:sz w:val="20"/>
                <w:szCs w:val="20"/>
              </w:rPr>
            </w:pPr>
          </w:p>
        </w:tc>
        <w:tc>
          <w:tcPr>
            <w:tcW w:w="2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889" w:rsidRPr="00CF7EE9" w:rsidRDefault="00280889" w:rsidP="00280889">
            <w:pPr>
              <w:rPr>
                <w:b/>
                <w:sz w:val="20"/>
                <w:szCs w:val="20"/>
              </w:rPr>
            </w:pPr>
            <w:r w:rsidRPr="00CF7EE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ate of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FRC </w:t>
            </w:r>
            <w:r w:rsidRPr="00CF7EE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meeting: </w:t>
            </w:r>
          </w:p>
        </w:tc>
      </w:tr>
      <w:tr w:rsidR="00280889" w:rsidRPr="00CF7EE9" w:rsidTr="000E2BE4">
        <w:trPr>
          <w:trHeight w:val="744"/>
        </w:trPr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889" w:rsidRPr="00CF7EE9" w:rsidRDefault="00280889" w:rsidP="000E2BE4">
            <w:pPr>
              <w:spacing w:after="30"/>
              <w:ind w:left="2"/>
              <w:rPr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FRC Chair (Name) :</w:t>
            </w:r>
          </w:p>
          <w:p w:rsidR="00280889" w:rsidRPr="00CF7EE9" w:rsidRDefault="00280889" w:rsidP="000E2BE4">
            <w:pPr>
              <w:spacing w:after="30"/>
              <w:ind w:left="2"/>
              <w:rPr>
                <w:b/>
                <w:sz w:val="20"/>
                <w:szCs w:val="20"/>
              </w:rPr>
            </w:pPr>
          </w:p>
          <w:p w:rsidR="00280889" w:rsidRPr="00CF7EE9" w:rsidRDefault="00280889" w:rsidP="000E2BE4">
            <w:pPr>
              <w:ind w:left="2"/>
              <w:rPr>
                <w:b/>
                <w:sz w:val="20"/>
                <w:szCs w:val="20"/>
              </w:rPr>
            </w:pP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889" w:rsidRPr="00CF7EE9" w:rsidRDefault="00280889" w:rsidP="000E2BE4">
            <w:pPr>
              <w:rPr>
                <w:b/>
                <w:sz w:val="20"/>
                <w:szCs w:val="20"/>
              </w:rPr>
            </w:pPr>
            <w:r w:rsidRPr="00CF7EE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Signature: </w:t>
            </w:r>
          </w:p>
        </w:tc>
        <w:tc>
          <w:tcPr>
            <w:tcW w:w="2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889" w:rsidRPr="00CF7EE9" w:rsidRDefault="00280889" w:rsidP="000E2BE4">
            <w:pPr>
              <w:ind w:left="2"/>
              <w:rPr>
                <w:b/>
                <w:sz w:val="20"/>
                <w:szCs w:val="20"/>
              </w:rPr>
            </w:pPr>
            <w:r w:rsidRPr="00CF7EE9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ate: </w:t>
            </w:r>
          </w:p>
        </w:tc>
      </w:tr>
      <w:tr w:rsidR="00E326E4" w:rsidRPr="00CF7EE9" w:rsidTr="00306DBE">
        <w:trPr>
          <w:trHeight w:val="744"/>
        </w:trPr>
        <w:tc>
          <w:tcPr>
            <w:tcW w:w="103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26E4" w:rsidRDefault="00E326E4" w:rsidP="000E2BE4">
            <w:pPr>
              <w:ind w:left="2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Comments (if any):</w:t>
            </w:r>
          </w:p>
          <w:p w:rsidR="00E326E4" w:rsidRDefault="00E326E4" w:rsidP="000E2BE4">
            <w:pPr>
              <w:ind w:left="2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:rsidR="00E326E4" w:rsidRDefault="00E326E4" w:rsidP="000E2BE4">
            <w:pPr>
              <w:ind w:left="2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:rsidR="00E326E4" w:rsidRDefault="00E326E4" w:rsidP="000E2BE4">
            <w:pPr>
              <w:ind w:left="2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:rsidR="00E326E4" w:rsidRDefault="00E326E4" w:rsidP="000E2BE4">
            <w:pPr>
              <w:ind w:left="2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  <w:p w:rsidR="00E326E4" w:rsidRPr="00CF7EE9" w:rsidRDefault="00E326E4" w:rsidP="00E326E4">
            <w:pP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</w:tbl>
    <w:p w:rsidR="00280889" w:rsidRDefault="00280889" w:rsidP="00C470C0">
      <w:pPr>
        <w:rPr>
          <w:b/>
          <w:sz w:val="20"/>
          <w:szCs w:val="20"/>
          <w:lang w:val="en-US"/>
        </w:rPr>
      </w:pPr>
    </w:p>
    <w:p w:rsidR="00803BCE" w:rsidRDefault="00803BCE" w:rsidP="00C470C0">
      <w:pPr>
        <w:rPr>
          <w:b/>
          <w:sz w:val="20"/>
          <w:szCs w:val="20"/>
          <w:lang w:val="en-US"/>
        </w:rPr>
      </w:pPr>
    </w:p>
    <w:p w:rsidR="00803BCE" w:rsidRDefault="00803BCE" w:rsidP="00C470C0">
      <w:pPr>
        <w:rPr>
          <w:b/>
          <w:sz w:val="20"/>
          <w:szCs w:val="20"/>
          <w:lang w:val="en-US"/>
        </w:rPr>
      </w:pPr>
    </w:p>
    <w:p w:rsidR="00803BCE" w:rsidRDefault="00803BCE" w:rsidP="00C470C0">
      <w:pPr>
        <w:rPr>
          <w:b/>
          <w:sz w:val="20"/>
          <w:szCs w:val="20"/>
          <w:lang w:val="en-US"/>
        </w:rPr>
      </w:pPr>
    </w:p>
    <w:p w:rsidR="00803BCE" w:rsidRPr="00A62CFE" w:rsidRDefault="00803BCE" w:rsidP="00A62CFE">
      <w:pPr>
        <w:tabs>
          <w:tab w:val="left" w:pos="8940"/>
        </w:tabs>
        <w:rPr>
          <w:sz w:val="20"/>
          <w:szCs w:val="20"/>
          <w:lang w:val="en-US"/>
        </w:rPr>
      </w:pPr>
    </w:p>
    <w:sectPr w:rsidR="00803BCE" w:rsidRPr="00A62CFE" w:rsidSect="00376FE3">
      <w:headerReference w:type="default" r:id="rId8"/>
      <w:footerReference w:type="even" r:id="rId9"/>
      <w:footerReference w:type="default" r:id="rId10"/>
      <w:pgSz w:w="11906" w:h="16838"/>
      <w:pgMar w:top="1440" w:right="1080" w:bottom="1440" w:left="1080" w:header="450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958DE" w:rsidRDefault="009958DE" w:rsidP="00306843">
      <w:pPr>
        <w:spacing w:after="0" w:line="240" w:lineRule="auto"/>
      </w:pPr>
      <w:r>
        <w:separator/>
      </w:r>
    </w:p>
  </w:endnote>
  <w:endnote w:type="continuationSeparator" w:id="1">
    <w:p w:rsidR="009958DE" w:rsidRDefault="009958DE" w:rsidP="00306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 Light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0059" w:rsidRDefault="00F67988" w:rsidP="008D6B9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3005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30059" w:rsidRDefault="0093005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0059" w:rsidRDefault="00F67988" w:rsidP="008D6B9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300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958DE">
      <w:rPr>
        <w:rStyle w:val="PageNumber"/>
        <w:noProof/>
      </w:rPr>
      <w:t>1</w:t>
    </w:r>
    <w:r>
      <w:rPr>
        <w:rStyle w:val="PageNumber"/>
      </w:rPr>
      <w:fldChar w:fldCharType="end"/>
    </w:r>
  </w:p>
  <w:p w:rsidR="00930059" w:rsidRDefault="0093005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958DE" w:rsidRDefault="009958DE" w:rsidP="00306843">
      <w:pPr>
        <w:spacing w:after="0" w:line="240" w:lineRule="auto"/>
      </w:pPr>
      <w:r>
        <w:separator/>
      </w:r>
    </w:p>
  </w:footnote>
  <w:footnote w:type="continuationSeparator" w:id="1">
    <w:p w:rsidR="009958DE" w:rsidRDefault="009958DE" w:rsidP="003068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385D" w:rsidRPr="00803BCE" w:rsidRDefault="00A2385D">
    <w:pPr>
      <w:pStyle w:val="Header"/>
      <w:rPr>
        <w:sz w:val="32"/>
        <w:szCs w:val="32"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51632"/>
    <w:multiLevelType w:val="hybridMultilevel"/>
    <w:tmpl w:val="6AACCE20"/>
    <w:lvl w:ilvl="0" w:tplc="95EADF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E647E8"/>
    <w:multiLevelType w:val="hybridMultilevel"/>
    <w:tmpl w:val="BF804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5D5429"/>
    <w:multiLevelType w:val="hybridMultilevel"/>
    <w:tmpl w:val="3608524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236844"/>
    <w:multiLevelType w:val="hybridMultilevel"/>
    <w:tmpl w:val="5BAEB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1717ED"/>
    <w:multiLevelType w:val="hybridMultilevel"/>
    <w:tmpl w:val="DDE665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952853"/>
    <w:multiLevelType w:val="hybridMultilevel"/>
    <w:tmpl w:val="8008445E"/>
    <w:lvl w:ilvl="0" w:tplc="7C568A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2A4594"/>
    <w:multiLevelType w:val="hybridMultilevel"/>
    <w:tmpl w:val="17743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AxNrawMDS1NDE0NbJU0lEKTi0uzszPAykwrAUAWy+d0CwAAAA="/>
  </w:docVars>
  <w:rsids>
    <w:rsidRoot w:val="00947F6C"/>
    <w:rsid w:val="0000412A"/>
    <w:rsid w:val="00031013"/>
    <w:rsid w:val="00032E1B"/>
    <w:rsid w:val="000422C7"/>
    <w:rsid w:val="00045604"/>
    <w:rsid w:val="000735CC"/>
    <w:rsid w:val="00075186"/>
    <w:rsid w:val="000E185E"/>
    <w:rsid w:val="00104DA8"/>
    <w:rsid w:val="00111F16"/>
    <w:rsid w:val="00142486"/>
    <w:rsid w:val="00185047"/>
    <w:rsid w:val="00195530"/>
    <w:rsid w:val="001A10AE"/>
    <w:rsid w:val="001A77F4"/>
    <w:rsid w:val="001A7CB9"/>
    <w:rsid w:val="001B685B"/>
    <w:rsid w:val="001C7D12"/>
    <w:rsid w:val="001E20BC"/>
    <w:rsid w:val="001F1DF1"/>
    <w:rsid w:val="001F3BFD"/>
    <w:rsid w:val="001F473D"/>
    <w:rsid w:val="00205649"/>
    <w:rsid w:val="002258A0"/>
    <w:rsid w:val="00231985"/>
    <w:rsid w:val="00263E05"/>
    <w:rsid w:val="00264C79"/>
    <w:rsid w:val="00280889"/>
    <w:rsid w:val="0028794D"/>
    <w:rsid w:val="002B6488"/>
    <w:rsid w:val="002C0074"/>
    <w:rsid w:val="002C11BA"/>
    <w:rsid w:val="002C741A"/>
    <w:rsid w:val="002D2689"/>
    <w:rsid w:val="002D28E8"/>
    <w:rsid w:val="002E088D"/>
    <w:rsid w:val="002F2A7D"/>
    <w:rsid w:val="002F4F57"/>
    <w:rsid w:val="00306843"/>
    <w:rsid w:val="00306C0A"/>
    <w:rsid w:val="00311EAB"/>
    <w:rsid w:val="00330C43"/>
    <w:rsid w:val="003454AB"/>
    <w:rsid w:val="00376FE3"/>
    <w:rsid w:val="0038411D"/>
    <w:rsid w:val="003A22FA"/>
    <w:rsid w:val="003B58F2"/>
    <w:rsid w:val="003C7E69"/>
    <w:rsid w:val="003D378A"/>
    <w:rsid w:val="003D4281"/>
    <w:rsid w:val="003E2460"/>
    <w:rsid w:val="003F72F8"/>
    <w:rsid w:val="00402E58"/>
    <w:rsid w:val="004048CE"/>
    <w:rsid w:val="0040765E"/>
    <w:rsid w:val="00412217"/>
    <w:rsid w:val="004138E1"/>
    <w:rsid w:val="00416F1F"/>
    <w:rsid w:val="00464FF5"/>
    <w:rsid w:val="004650E1"/>
    <w:rsid w:val="004778D1"/>
    <w:rsid w:val="004819B1"/>
    <w:rsid w:val="004B05F2"/>
    <w:rsid w:val="004B2D6C"/>
    <w:rsid w:val="004B47E2"/>
    <w:rsid w:val="004C4A0A"/>
    <w:rsid w:val="004C5B42"/>
    <w:rsid w:val="004D2037"/>
    <w:rsid w:val="004D7A62"/>
    <w:rsid w:val="004E532E"/>
    <w:rsid w:val="004F11F5"/>
    <w:rsid w:val="004F70DA"/>
    <w:rsid w:val="0052134D"/>
    <w:rsid w:val="00584E1A"/>
    <w:rsid w:val="00592D87"/>
    <w:rsid w:val="005D1BE7"/>
    <w:rsid w:val="005E7735"/>
    <w:rsid w:val="006460A0"/>
    <w:rsid w:val="00646CCA"/>
    <w:rsid w:val="006717AB"/>
    <w:rsid w:val="00690895"/>
    <w:rsid w:val="00696BBE"/>
    <w:rsid w:val="006E5A50"/>
    <w:rsid w:val="00711A3B"/>
    <w:rsid w:val="007214C0"/>
    <w:rsid w:val="0072530C"/>
    <w:rsid w:val="00734E58"/>
    <w:rsid w:val="00745505"/>
    <w:rsid w:val="00751183"/>
    <w:rsid w:val="00751C07"/>
    <w:rsid w:val="007712DD"/>
    <w:rsid w:val="007765BE"/>
    <w:rsid w:val="00786D08"/>
    <w:rsid w:val="00796C9F"/>
    <w:rsid w:val="007A40A6"/>
    <w:rsid w:val="00803BCE"/>
    <w:rsid w:val="008122B2"/>
    <w:rsid w:val="00814706"/>
    <w:rsid w:val="00823DB4"/>
    <w:rsid w:val="0082682E"/>
    <w:rsid w:val="00834452"/>
    <w:rsid w:val="00840895"/>
    <w:rsid w:val="00846483"/>
    <w:rsid w:val="00860891"/>
    <w:rsid w:val="0086350C"/>
    <w:rsid w:val="00884824"/>
    <w:rsid w:val="00895529"/>
    <w:rsid w:val="008B17CD"/>
    <w:rsid w:val="008B4A5F"/>
    <w:rsid w:val="008C3179"/>
    <w:rsid w:val="008C4A23"/>
    <w:rsid w:val="008F4DC0"/>
    <w:rsid w:val="0091012D"/>
    <w:rsid w:val="0091316B"/>
    <w:rsid w:val="00917E9B"/>
    <w:rsid w:val="00921F50"/>
    <w:rsid w:val="00930059"/>
    <w:rsid w:val="00932D5D"/>
    <w:rsid w:val="00933EEF"/>
    <w:rsid w:val="009375EE"/>
    <w:rsid w:val="00945875"/>
    <w:rsid w:val="00947F6C"/>
    <w:rsid w:val="009958DE"/>
    <w:rsid w:val="009A1DCE"/>
    <w:rsid w:val="009D38B3"/>
    <w:rsid w:val="009E6232"/>
    <w:rsid w:val="009F623C"/>
    <w:rsid w:val="00A21384"/>
    <w:rsid w:val="00A2385D"/>
    <w:rsid w:val="00A45AA1"/>
    <w:rsid w:val="00A503BB"/>
    <w:rsid w:val="00A53ED0"/>
    <w:rsid w:val="00A62CFE"/>
    <w:rsid w:val="00A63E95"/>
    <w:rsid w:val="00A84E7F"/>
    <w:rsid w:val="00A95777"/>
    <w:rsid w:val="00AA6176"/>
    <w:rsid w:val="00AE645F"/>
    <w:rsid w:val="00B639F2"/>
    <w:rsid w:val="00B71A7C"/>
    <w:rsid w:val="00B73C7D"/>
    <w:rsid w:val="00B8201B"/>
    <w:rsid w:val="00B930E3"/>
    <w:rsid w:val="00BC25AA"/>
    <w:rsid w:val="00BD133B"/>
    <w:rsid w:val="00BD189F"/>
    <w:rsid w:val="00BE3B38"/>
    <w:rsid w:val="00BE40BD"/>
    <w:rsid w:val="00BE4A4E"/>
    <w:rsid w:val="00C0338F"/>
    <w:rsid w:val="00C061FA"/>
    <w:rsid w:val="00C23953"/>
    <w:rsid w:val="00C4115A"/>
    <w:rsid w:val="00C418F2"/>
    <w:rsid w:val="00C45B31"/>
    <w:rsid w:val="00C470C0"/>
    <w:rsid w:val="00C47334"/>
    <w:rsid w:val="00C57A24"/>
    <w:rsid w:val="00C6219E"/>
    <w:rsid w:val="00C76290"/>
    <w:rsid w:val="00C85B4B"/>
    <w:rsid w:val="00C87897"/>
    <w:rsid w:val="00C903F0"/>
    <w:rsid w:val="00CB33CD"/>
    <w:rsid w:val="00CB669E"/>
    <w:rsid w:val="00CB6712"/>
    <w:rsid w:val="00CB7780"/>
    <w:rsid w:val="00CC1DAD"/>
    <w:rsid w:val="00CD5463"/>
    <w:rsid w:val="00CE1713"/>
    <w:rsid w:val="00CF7EE9"/>
    <w:rsid w:val="00D12520"/>
    <w:rsid w:val="00D338B0"/>
    <w:rsid w:val="00D651C4"/>
    <w:rsid w:val="00D67C17"/>
    <w:rsid w:val="00D95280"/>
    <w:rsid w:val="00DB093F"/>
    <w:rsid w:val="00DB7E3B"/>
    <w:rsid w:val="00DC45CF"/>
    <w:rsid w:val="00DE7F16"/>
    <w:rsid w:val="00DF5224"/>
    <w:rsid w:val="00DF5228"/>
    <w:rsid w:val="00E2494A"/>
    <w:rsid w:val="00E315D6"/>
    <w:rsid w:val="00E32110"/>
    <w:rsid w:val="00E326E4"/>
    <w:rsid w:val="00E42EFF"/>
    <w:rsid w:val="00E47A35"/>
    <w:rsid w:val="00E557C2"/>
    <w:rsid w:val="00E64E25"/>
    <w:rsid w:val="00E77829"/>
    <w:rsid w:val="00E92A3E"/>
    <w:rsid w:val="00EA1F04"/>
    <w:rsid w:val="00EB5E1D"/>
    <w:rsid w:val="00EC697D"/>
    <w:rsid w:val="00EE4F61"/>
    <w:rsid w:val="00EF7C71"/>
    <w:rsid w:val="00EF7F04"/>
    <w:rsid w:val="00F169B4"/>
    <w:rsid w:val="00F55790"/>
    <w:rsid w:val="00F67988"/>
    <w:rsid w:val="00F95B01"/>
    <w:rsid w:val="00FA2526"/>
    <w:rsid w:val="00FA29AE"/>
    <w:rsid w:val="00FF3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9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F6C"/>
    <w:pPr>
      <w:spacing w:after="0" w:line="240" w:lineRule="auto"/>
    </w:pPr>
  </w:style>
  <w:style w:type="table" w:styleId="TableGrid">
    <w:name w:val="Table Grid"/>
    <w:basedOn w:val="TableNormal"/>
    <w:uiPriority w:val="59"/>
    <w:rsid w:val="00947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68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8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68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843"/>
  </w:style>
  <w:style w:type="paragraph" w:styleId="Footer">
    <w:name w:val="footer"/>
    <w:basedOn w:val="Normal"/>
    <w:link w:val="FooterChar"/>
    <w:uiPriority w:val="99"/>
    <w:unhideWhenUsed/>
    <w:rsid w:val="003068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843"/>
  </w:style>
  <w:style w:type="paragraph" w:styleId="ListParagraph">
    <w:name w:val="List Paragraph"/>
    <w:basedOn w:val="Normal"/>
    <w:uiPriority w:val="34"/>
    <w:qFormat/>
    <w:rsid w:val="00045604"/>
    <w:pPr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503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3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3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3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3BB"/>
    <w:rPr>
      <w:b/>
      <w:bCs/>
      <w:sz w:val="20"/>
      <w:szCs w:val="20"/>
    </w:rPr>
  </w:style>
  <w:style w:type="table" w:customStyle="1" w:styleId="TableGrid0">
    <w:name w:val="TableGrid"/>
    <w:rsid w:val="00032E1B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E557C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4E1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93005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3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147E2-FF8F-457D-B306-C0DDD7E4F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im</dc:creator>
  <cp:lastModifiedBy>HP-zBook</cp:lastModifiedBy>
  <cp:revision>2</cp:revision>
  <cp:lastPrinted>2019-12-02T00:13:00Z</cp:lastPrinted>
  <dcterms:created xsi:type="dcterms:W3CDTF">2020-01-15T01:39:00Z</dcterms:created>
  <dcterms:modified xsi:type="dcterms:W3CDTF">2020-01-15T01:39:00Z</dcterms:modified>
</cp:coreProperties>
</file>